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="00652415" w:rsidP="00F71034" w:rsidRDefault="00A32CDA" w14:paraId="1DC65501" w14:textId="30EE8B7A">
      <w:pPr>
        <w:pStyle w:val="Heading1"/>
        <w:rPr>
          <w:noProof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7EF42A" wp14:editId="118F55E0">
                <wp:simplePos x="0" y="0"/>
                <wp:positionH relativeFrom="column">
                  <wp:posOffset>0</wp:posOffset>
                </wp:positionH>
                <wp:positionV relativeFrom="paragraph">
                  <wp:posOffset>551906</wp:posOffset>
                </wp:positionV>
                <wp:extent cx="6736715" cy="0"/>
                <wp:effectExtent l="0" t="0" r="6985" b="127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3671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A9E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id="Straight Connector 4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0a9e0" strokeweight="1pt" from="0,43.45pt" to="530.45pt,43.45pt" w14:anchorId="46713FA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">
                <v:stroke joinstyle="miter"/>
              </v:line>
            </w:pict>
          </mc:Fallback>
        </mc:AlternateContent>
      </w:r>
      <w:r w:rsidR="00087A5A">
        <w:rPr>
          <w:noProof/>
        </w:rPr>
        <w:t>Re</w:t>
      </w:r>
      <w:r w:rsidR="00CA52EA">
        <w:rPr>
          <w:noProof/>
        </w:rPr>
        <w:t>t</w:t>
      </w:r>
      <w:r w:rsidR="001E07F8">
        <w:rPr>
          <w:noProof/>
        </w:rPr>
        <w:t xml:space="preserve">ake &amp; Additional Course Fees </w:t>
      </w:r>
    </w:p>
    <w:p w:rsidR="00C85C6D" w:rsidP="00C85C6D" w:rsidRDefault="00C85C6D" w14:paraId="122B62EB" w14:textId="7B1CE5B9">
      <w:pPr>
        <w:pStyle w:val="Heading5"/>
        <w:rPr>
          <w:i/>
        </w:rPr>
      </w:pPr>
    </w:p>
    <w:p w:rsidRPr="00D70A2E" w:rsidR="004B114E" w:rsidP="672647B8" w:rsidRDefault="004B114E" w14:paraId="1EA5F0B5" w14:textId="0E42A98E">
      <w:pPr>
        <w:rPr>
          <w:rFonts w:cs="Tahoma"/>
        </w:rPr>
      </w:pPr>
      <w:r w:rsidRPr="672647B8" w:rsidR="004B114E">
        <w:rPr>
          <w:rFonts w:cs="Tahoma"/>
        </w:rPr>
        <w:t xml:space="preserve">Please note </w:t>
      </w:r>
      <w:r w:rsidRPr="672647B8" w:rsidR="00D70A2E">
        <w:rPr>
          <w:rFonts w:cs="Tahoma"/>
        </w:rPr>
        <w:t>–</w:t>
      </w:r>
      <w:r w:rsidRPr="672647B8" w:rsidR="004B114E">
        <w:rPr>
          <w:rFonts w:cs="Tahoma"/>
        </w:rPr>
        <w:t xml:space="preserve"> </w:t>
      </w:r>
      <w:r w:rsidRPr="672647B8" w:rsidR="00D70A2E">
        <w:rPr>
          <w:rFonts w:cs="Tahoma"/>
        </w:rPr>
        <w:t>All students are assigned a FULL course load fee until individual courses are registered. It may take up to 5 business days to see the correct fee amount. Please be patient while we adjust your part time fees accordingly</w:t>
      </w:r>
      <w:r w:rsidRPr="672647B8" w:rsidR="5EA84BE4">
        <w:rPr>
          <w:rFonts w:cs="Tahoma"/>
        </w:rPr>
        <w:t>.</w:t>
      </w:r>
      <w:r w:rsidRPr="672647B8" w:rsidR="00D70A2E">
        <w:rPr>
          <w:rFonts w:cs="Tahoma"/>
        </w:rPr>
        <w:t xml:space="preserve">  </w:t>
      </w:r>
    </w:p>
    <w:p w:rsidRPr="00D70A2E" w:rsidR="004B114E" w:rsidP="004B114E" w:rsidRDefault="004B114E" w14:paraId="049DBD01" w14:textId="77777777">
      <w:pPr>
        <w:rPr>
          <w:rFonts w:ascii="Tahoma" w:hAnsi="Tahoma" w:cs="Tahoma"/>
          <w:sz w:val="20"/>
          <w:szCs w:val="20"/>
        </w:rPr>
      </w:pPr>
    </w:p>
    <w:tbl>
      <w:tblPr>
        <w:tblStyle w:val="GridTable1Light-Accent3"/>
        <w:tblW w:w="10627" w:type="dxa"/>
        <w:tblLook w:val="04A0" w:firstRow="1" w:lastRow="0" w:firstColumn="1" w:lastColumn="0" w:noHBand="0" w:noVBand="1"/>
      </w:tblPr>
      <w:tblGrid>
        <w:gridCol w:w="3964"/>
        <w:gridCol w:w="3402"/>
        <w:gridCol w:w="3261"/>
      </w:tblGrid>
      <w:tr w:rsidR="00E04C82" w:rsidTr="672647B8" w14:paraId="0DB80B12" w14:textId="6DBE59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F4F4F4"/>
            <w:tcMar/>
            <w:vAlign w:val="center"/>
          </w:tcPr>
          <w:p w:rsidRPr="00E04C82" w:rsidR="00E04C82" w:rsidP="00E04C82" w:rsidRDefault="00E04C82" w14:paraId="55AA8489" w14:textId="4221A34F">
            <w:pPr>
              <w:spacing w:after="10" w:line="240" w:lineRule="auto"/>
              <w:jc w:val="center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672647B8" w:rsidR="00E04C82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Academic Achievement Level (Term)</w:t>
            </w:r>
            <w:r w:rsidRPr="672647B8" w:rsidR="5C30331F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  <w:vertAlign w:val="superscript"/>
              </w:rPr>
              <w:t>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shd w:val="clear" w:color="auto" w:fill="F4F4F4"/>
            <w:tcMar/>
            <w:vAlign w:val="center"/>
          </w:tcPr>
          <w:p w:rsidRPr="00E04C82" w:rsidR="00E04C82" w:rsidP="00E04C82" w:rsidRDefault="00E04C82" w14:paraId="09AB5A68" w14:textId="6B52893D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E04C82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Exampl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F4F4F4"/>
            <w:tcMar/>
            <w:vAlign w:val="center"/>
          </w:tcPr>
          <w:p w:rsidRPr="00E04C82" w:rsidR="00E04C82" w:rsidP="00E04C82" w:rsidRDefault="00E04C82" w14:paraId="3A85C529" w14:textId="3EEC061C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E04C82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Charges</w:t>
            </w:r>
          </w:p>
        </w:tc>
      </w:tr>
      <w:tr w:rsidR="0001144C" w:rsidTr="672647B8" w14:paraId="3E5CCEAC" w14:textId="03307DFC">
        <w:trPr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  <w:vAlign w:val="center"/>
          </w:tcPr>
          <w:p w:rsidRPr="00D70A2E" w:rsidR="0001144C" w:rsidP="0001144C" w:rsidRDefault="0001144C" w14:paraId="688D695C" w14:textId="08D07B1B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>1 credit cours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tcMar/>
            <w:vAlign w:val="center"/>
          </w:tcPr>
          <w:p w:rsidRPr="00D70A2E" w:rsidR="0001144C" w:rsidP="0001144C" w:rsidRDefault="006279B6" w14:paraId="140FD4A1" w14:textId="5960E85D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JSS</w:t>
            </w:r>
            <w:r w:rsidRPr="00D70A2E" w:rsidR="0001144C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10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tcMar/>
          </w:tcPr>
          <w:p w:rsidRPr="0001144C" w:rsidR="0001144C" w:rsidP="0001144C" w:rsidRDefault="0001144C" w14:paraId="4F14D02C" w14:textId="77777777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  <w:p w:rsidRPr="00D70A2E" w:rsidR="0001144C" w:rsidP="0001144C" w:rsidRDefault="0001144C" w14:paraId="765DD6E1" w14:textId="5DC8E168">
            <w:pPr>
              <w:pStyle w:val="Bullet-Green"/>
              <w:numPr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 xml:space="preserve"> $</w:t>
            </w: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 xml:space="preserve"> </w:t>
            </w:r>
            <w:r w:rsidRPr="672647B8" w:rsidR="008440E8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3</w:t>
            </w:r>
            <w:r w:rsidRPr="672647B8" w:rsidR="47994A46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74.92</w:t>
            </w:r>
          </w:p>
        </w:tc>
      </w:tr>
      <w:tr w:rsidR="0001144C" w:rsidTr="672647B8" w14:paraId="7954F403" w14:textId="77777777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F7F7F7"/>
            <w:tcMar/>
            <w:vAlign w:val="center"/>
          </w:tcPr>
          <w:p w:rsidRPr="00D70A2E" w:rsidR="0001144C" w:rsidP="0001144C" w:rsidRDefault="0001144C" w14:paraId="1E19A5DA" w14:textId="32C31532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 xml:space="preserve">2 credit </w:t>
            </w:r>
            <w:proofErr w:type="gramStart"/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>course</w:t>
            </w:r>
            <w:proofErr w:type="gram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shd w:val="clear" w:color="auto" w:fill="F7F7F7"/>
            <w:tcMar/>
            <w:vAlign w:val="center"/>
          </w:tcPr>
          <w:p w:rsidRPr="00D70A2E" w:rsidR="0001144C" w:rsidP="0001144C" w:rsidRDefault="0001144C" w14:paraId="58FC4EEC" w14:textId="480F4934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QEM 120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F7F7F7"/>
            <w:tcMar/>
          </w:tcPr>
          <w:p w:rsidR="0001144C" w:rsidP="0001144C" w:rsidRDefault="0001144C" w14:paraId="3A7A715D" w14:textId="77777777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  <w:p w:rsidRPr="00D70A2E" w:rsidR="0001144C" w:rsidP="0001144C" w:rsidRDefault="0001144C" w14:paraId="626C8C73" w14:textId="45FDF154">
            <w:pPr>
              <w:pStyle w:val="Bullet-Green"/>
              <w:numPr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$</w:t>
            </w: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 xml:space="preserve"> </w:t>
            </w: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7</w:t>
            </w:r>
            <w:r w:rsidRPr="672647B8" w:rsidR="23266A77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49.84</w:t>
            </w:r>
          </w:p>
        </w:tc>
      </w:tr>
      <w:tr w:rsidR="0001144C" w:rsidTr="672647B8" w14:paraId="442CFBEC" w14:textId="77777777">
        <w:trPr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  <w:vAlign w:val="center"/>
          </w:tcPr>
          <w:p w:rsidRPr="00D70A2E" w:rsidR="0001144C" w:rsidP="0001144C" w:rsidRDefault="0001144C" w14:paraId="237F8E9D" w14:textId="561CDD13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 xml:space="preserve">3 credit </w:t>
            </w:r>
            <w:proofErr w:type="gramStart"/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>course</w:t>
            </w:r>
            <w:proofErr w:type="gram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tcMar/>
            <w:vAlign w:val="center"/>
          </w:tcPr>
          <w:p w:rsidRPr="00D70A2E" w:rsidR="0001144C" w:rsidP="0001144C" w:rsidRDefault="0001144C" w14:paraId="6F8EDED2" w14:textId="656E229A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MAN 110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tcMar/>
          </w:tcPr>
          <w:p w:rsidR="0001144C" w:rsidP="0001144C" w:rsidRDefault="0001144C" w14:paraId="0AF818CD" w14:textId="77777777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  <w:p w:rsidRPr="00D70A2E" w:rsidR="00E8731C" w:rsidP="00E8731C" w:rsidRDefault="0001144C" w14:paraId="57070A8F" w14:textId="4D8BF7BD">
            <w:pPr>
              <w:pStyle w:val="Bullet-Green"/>
              <w:numPr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$</w:t>
            </w: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 xml:space="preserve"> </w:t>
            </w:r>
            <w:r w:rsidRPr="672647B8" w:rsidR="008440E8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1</w:t>
            </w:r>
            <w:r w:rsidRPr="672647B8" w:rsidR="05D20445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124.</w:t>
            </w:r>
            <w:r w:rsidRPr="672647B8" w:rsidR="1859821E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76</w:t>
            </w:r>
          </w:p>
        </w:tc>
      </w:tr>
      <w:tr w:rsidR="0001144C" w:rsidTr="672647B8" w14:paraId="2D5B09E9" w14:textId="77777777">
        <w:trPr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F7F7F7"/>
            <w:tcMar/>
            <w:vAlign w:val="center"/>
          </w:tcPr>
          <w:p w:rsidRPr="00D70A2E" w:rsidR="0001144C" w:rsidP="0001144C" w:rsidRDefault="0001144C" w14:paraId="0CC95CC3" w14:textId="756E48C3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 xml:space="preserve">4 credit </w:t>
            </w:r>
            <w:proofErr w:type="gramStart"/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>course</w:t>
            </w:r>
            <w:proofErr w:type="gram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shd w:val="clear" w:color="auto" w:fill="F7F7F7"/>
            <w:tcMar/>
            <w:vAlign w:val="center"/>
          </w:tcPr>
          <w:p w:rsidRPr="00D70A2E" w:rsidR="0001144C" w:rsidP="0001144C" w:rsidRDefault="003718C4" w14:paraId="23F85805" w14:textId="7FC93419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DIM-340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F7F7F7"/>
            <w:tcMar/>
          </w:tcPr>
          <w:p w:rsidR="0001144C" w:rsidP="0001144C" w:rsidRDefault="0001144C" w14:paraId="35797692" w14:textId="77777777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  <w:p w:rsidRPr="00D70A2E" w:rsidR="0001144C" w:rsidP="0001144C" w:rsidRDefault="0001144C" w14:paraId="09556D9E" w14:textId="3983AE89">
            <w:pPr>
              <w:pStyle w:val="Bullet-Green"/>
              <w:numPr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 xml:space="preserve"> $</w:t>
            </w: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 xml:space="preserve"> </w:t>
            </w: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1,</w:t>
            </w:r>
            <w:r w:rsidRPr="672647B8" w:rsidR="00165BFB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4</w:t>
            </w:r>
            <w:r w:rsidRPr="672647B8" w:rsidR="2F96B5DA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99.68</w:t>
            </w:r>
          </w:p>
        </w:tc>
      </w:tr>
      <w:tr w:rsidR="0001144C" w:rsidTr="672647B8" w14:paraId="36580669" w14:textId="77777777">
        <w:trPr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  <w:vAlign w:val="center"/>
          </w:tcPr>
          <w:p w:rsidRPr="00D70A2E" w:rsidR="0001144C" w:rsidP="0001144C" w:rsidRDefault="0001144C" w14:paraId="78977789" w14:textId="11581A40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 xml:space="preserve">5 credit </w:t>
            </w:r>
            <w:proofErr w:type="gramStart"/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>course</w:t>
            </w:r>
            <w:proofErr w:type="gram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tcMar/>
            <w:vAlign w:val="center"/>
          </w:tcPr>
          <w:p w:rsidRPr="00D70A2E" w:rsidR="0001144C" w:rsidP="0001144C" w:rsidRDefault="0001144C" w14:paraId="65D1B75B" w14:textId="4CF3F154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MAD 312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tcMar/>
          </w:tcPr>
          <w:p w:rsidR="0001144C" w:rsidP="0001144C" w:rsidRDefault="0001144C" w14:paraId="506DE6B6" w14:textId="77777777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  <w:p w:rsidRPr="00D70A2E" w:rsidR="0001144C" w:rsidP="0001144C" w:rsidRDefault="0001144C" w14:paraId="39741BB7" w14:textId="07E53E1E">
            <w:pPr>
              <w:pStyle w:val="Bullet-Green"/>
              <w:numPr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 xml:space="preserve"> $</w:t>
            </w: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 xml:space="preserve"> </w:t>
            </w: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1</w:t>
            </w:r>
            <w:r w:rsidRPr="672647B8" w:rsidR="00E91902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8</w:t>
            </w:r>
            <w:r w:rsidRPr="672647B8" w:rsidR="69ED64D5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74.60</w:t>
            </w:r>
          </w:p>
        </w:tc>
      </w:tr>
      <w:tr w:rsidR="0001144C" w:rsidTr="672647B8" w14:paraId="4B0A4A36" w14:textId="77777777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F7F7F7"/>
            <w:tcMar/>
            <w:vAlign w:val="center"/>
          </w:tcPr>
          <w:p w:rsidRPr="00D70A2E" w:rsidR="0001144C" w:rsidP="0001144C" w:rsidRDefault="0001144C" w14:paraId="69FAB632" w14:textId="527647E7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 xml:space="preserve">6 credit </w:t>
            </w:r>
            <w:proofErr w:type="gramStart"/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>course</w:t>
            </w:r>
            <w:proofErr w:type="gram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shd w:val="clear" w:color="auto" w:fill="F7F7F7"/>
            <w:tcMar/>
            <w:vAlign w:val="center"/>
          </w:tcPr>
          <w:p w:rsidRPr="00D70A2E" w:rsidR="0001144C" w:rsidP="0001144C" w:rsidRDefault="0001144C" w14:paraId="522C8404" w14:textId="33819850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LAQ 220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F7F7F7"/>
            <w:tcMar/>
          </w:tcPr>
          <w:p w:rsidR="0001144C" w:rsidP="0001144C" w:rsidRDefault="0001144C" w14:paraId="52B827AE" w14:textId="77777777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01144C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</w:t>
            </w:r>
          </w:p>
          <w:p w:rsidRPr="00D70A2E" w:rsidR="00E91902" w:rsidP="00E91902" w:rsidRDefault="0001144C" w14:paraId="10D15DDB" w14:textId="50CA7B6E">
            <w:pPr>
              <w:pStyle w:val="Bullet-Green"/>
              <w:numPr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$</w:t>
            </w: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 xml:space="preserve"> </w:t>
            </w:r>
            <w:r w:rsidRPr="672647B8" w:rsidR="0001144C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2,</w:t>
            </w:r>
            <w:r w:rsidRPr="672647B8" w:rsidR="493AC0A4">
              <w:rPr>
                <w:rFonts w:ascii="Tahoma" w:hAnsi="Tahoma" w:cs="Tahoma"/>
                <w:color w:val="595959" w:themeColor="text1" w:themeTint="A6" w:themeShade="FF"/>
                <w:sz w:val="20"/>
                <w:szCs w:val="20"/>
              </w:rPr>
              <w:t>249.52</w:t>
            </w:r>
          </w:p>
        </w:tc>
      </w:tr>
      <w:tr w:rsidR="0001144C" w:rsidTr="672647B8" w14:paraId="0147D72F" w14:textId="77777777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F7F7F7"/>
            <w:tcMar/>
            <w:vAlign w:val="center"/>
          </w:tcPr>
          <w:p w:rsidRPr="0001144C" w:rsidR="0001144C" w:rsidP="0001144C" w:rsidRDefault="0001144C" w14:paraId="45ACD04A" w14:textId="1F70E0C2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bCs w:val="0"/>
                <w:color w:val="595959" w:themeColor="text1" w:themeTint="A6"/>
                <w:sz w:val="20"/>
                <w:szCs w:val="20"/>
              </w:rPr>
            </w:pPr>
            <w:r w:rsidRPr="0001144C">
              <w:rPr>
                <w:rFonts w:ascii="Tahoma" w:hAnsi="Tahoma" w:cs="Tahoma"/>
                <w:b w:val="0"/>
                <w:bCs w:val="0"/>
                <w:color w:val="595959" w:themeColor="text1" w:themeTint="A6"/>
                <w:sz w:val="20"/>
                <w:szCs w:val="20"/>
              </w:rPr>
              <w:t xml:space="preserve">8 credit placement </w:t>
            </w:r>
            <w:proofErr w:type="gramStart"/>
            <w:r w:rsidRPr="0001144C">
              <w:rPr>
                <w:rFonts w:ascii="Tahoma" w:hAnsi="Tahoma" w:cs="Tahoma"/>
                <w:b w:val="0"/>
                <w:bCs w:val="0"/>
                <w:color w:val="595959" w:themeColor="text1" w:themeTint="A6"/>
                <w:sz w:val="20"/>
                <w:szCs w:val="20"/>
              </w:rPr>
              <w:t>course</w:t>
            </w:r>
            <w:proofErr w:type="gramEnd"/>
            <w:r w:rsidRPr="0001144C">
              <w:rPr>
                <w:rFonts w:ascii="Tahoma" w:hAnsi="Tahoma" w:cs="Tahoma"/>
                <w:b w:val="0"/>
                <w:bCs w:val="0"/>
                <w:color w:val="595959" w:themeColor="text1" w:themeTint="A6"/>
                <w:sz w:val="20"/>
                <w:szCs w:val="20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shd w:val="clear" w:color="auto" w:fill="F7F7F7"/>
            <w:tcMar/>
            <w:vAlign w:val="center"/>
          </w:tcPr>
          <w:p w:rsidRPr="00D70A2E" w:rsidR="0001144C" w:rsidP="0001144C" w:rsidRDefault="0001144C" w14:paraId="11BF878B" w14:textId="29424FBE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CPL 400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F7F7F7"/>
            <w:tcMar/>
          </w:tcPr>
          <w:p w:rsidR="0001144C" w:rsidP="0001144C" w:rsidRDefault="0001144C" w14:paraId="6F84950B" w14:textId="77777777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  <w:p w:rsidRPr="0001144C" w:rsidR="0001144C" w:rsidP="0001144C" w:rsidRDefault="0001144C" w14:paraId="7BBF9F1B" w14:textId="337E13A3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$ 3,</w:t>
            </w:r>
            <w:r w:rsidR="00F34CEA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225.00</w:t>
            </w:r>
          </w:p>
        </w:tc>
      </w:tr>
      <w:tr w:rsidR="00A91028" w:rsidTr="672647B8" w14:paraId="3D8C6343" w14:textId="77777777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F7F7F7"/>
            <w:tcMar/>
            <w:vAlign w:val="center"/>
          </w:tcPr>
          <w:p w:rsidRPr="00184961" w:rsidR="00A91028" w:rsidP="0001144C" w:rsidRDefault="00184961" w14:paraId="0D351465" w14:textId="42D80884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bCs w:val="0"/>
                <w:color w:val="595959" w:themeColor="text1" w:themeTint="A6"/>
                <w:sz w:val="20"/>
                <w:szCs w:val="20"/>
              </w:rPr>
            </w:pPr>
            <w:r w:rsidRPr="00184961">
              <w:rPr>
                <w:rFonts w:ascii="Tahoma" w:hAnsi="Tahoma" w:cs="Tahoma"/>
                <w:b w:val="0"/>
                <w:bCs w:val="0"/>
                <w:color w:val="595959" w:themeColor="text1" w:themeTint="A6"/>
                <w:sz w:val="20"/>
                <w:szCs w:val="20"/>
              </w:rPr>
              <w:t xml:space="preserve">8 credit placement </w:t>
            </w:r>
            <w:proofErr w:type="gramStart"/>
            <w:r w:rsidRPr="00184961">
              <w:rPr>
                <w:rFonts w:ascii="Tahoma" w:hAnsi="Tahoma" w:cs="Tahoma"/>
                <w:b w:val="0"/>
                <w:bCs w:val="0"/>
                <w:color w:val="595959" w:themeColor="text1" w:themeTint="A6"/>
                <w:sz w:val="20"/>
                <w:szCs w:val="20"/>
              </w:rPr>
              <w:t>course</w:t>
            </w:r>
            <w:proofErr w:type="gram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shd w:val="clear" w:color="auto" w:fill="F7F7F7"/>
            <w:tcMar/>
            <w:vAlign w:val="center"/>
          </w:tcPr>
          <w:p w:rsidR="00A91028" w:rsidP="0001144C" w:rsidRDefault="00184961" w14:paraId="485C1D2A" w14:textId="3D47C567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FPP-110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F7F7F7"/>
            <w:tcMar/>
          </w:tcPr>
          <w:p w:rsidR="00E27035" w:rsidP="0001144C" w:rsidRDefault="00E27035" w14:paraId="76DB2E3D" w14:textId="77777777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  <w:p w:rsidR="00A91028" w:rsidP="0001144C" w:rsidRDefault="00E27035" w14:paraId="10D7B020" w14:textId="3142E479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$360</w:t>
            </w:r>
            <w:r w:rsidR="008040F5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0.00</w:t>
            </w:r>
          </w:p>
        </w:tc>
      </w:tr>
      <w:tr w:rsidR="00830A48" w:rsidTr="672647B8" w14:paraId="313DE811" w14:textId="77777777">
        <w:trPr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tcMar/>
            <w:vAlign w:val="center"/>
          </w:tcPr>
          <w:p w:rsidRPr="00D70A2E" w:rsidR="00830A48" w:rsidP="00E04C82" w:rsidRDefault="00BA522B" w14:paraId="54B8BB3A" w14:textId="727A78E9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b w:val="0"/>
                <w:color w:val="595959" w:themeColor="text1" w:themeTint="A6"/>
                <w:sz w:val="20"/>
                <w:szCs w:val="20"/>
              </w:rPr>
              <w:t>ESL Makeup Credi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tcMar/>
            <w:vAlign w:val="center"/>
          </w:tcPr>
          <w:p w:rsidRPr="00D70A2E" w:rsidR="00830A48" w:rsidP="00E04C82" w:rsidRDefault="00C76FF9" w14:paraId="4DF37B1C" w14:textId="31FBD1C0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EAP 310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tcMar/>
            <w:vAlign w:val="center"/>
          </w:tcPr>
          <w:p w:rsidRPr="00D70A2E" w:rsidR="00830A48" w:rsidP="00E04C82" w:rsidRDefault="00F83DD6" w14:paraId="10C6AF40" w14:textId="01C7C1B8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D70A2E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$ </w:t>
            </w:r>
            <w:r w:rsidRPr="00D70A2E" w:rsidR="00D00759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1,0</w:t>
            </w:r>
            <w:r w:rsidR="00A046A3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08</w:t>
            </w:r>
            <w:r w:rsidRPr="00D70A2E" w:rsidR="00D00759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.00</w:t>
            </w:r>
          </w:p>
        </w:tc>
      </w:tr>
      <w:tr w:rsidR="0001144C" w:rsidTr="672647B8" w14:paraId="3435283D" w14:textId="77777777">
        <w:trPr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F7F7F7"/>
            <w:tcMar/>
            <w:vAlign w:val="center"/>
          </w:tcPr>
          <w:p w:rsidRPr="0001144C" w:rsidR="0001144C" w:rsidP="672647B8" w:rsidRDefault="0001144C" w14:paraId="626854E2" w14:textId="0332E7B4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bCs w:val="0"/>
                <w:color w:val="595959" w:themeColor="text1" w:themeTint="A6"/>
                <w:sz w:val="20"/>
                <w:szCs w:val="20"/>
                <w:vertAlign w:val="superscript"/>
              </w:rPr>
            </w:pPr>
            <w:r w:rsidRPr="672647B8" w:rsidR="0001144C">
              <w:rPr>
                <w:rFonts w:ascii="Tahoma" w:hAnsi="Tahoma" w:cs="Tahoma"/>
                <w:b w:val="0"/>
                <w:bCs w:val="0"/>
                <w:color w:val="595959" w:themeColor="text1" w:themeTint="A6" w:themeShade="FF"/>
                <w:sz w:val="20"/>
                <w:szCs w:val="20"/>
              </w:rPr>
              <w:t>WIL Projec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shd w:val="clear" w:color="auto" w:fill="F7F7F7"/>
            <w:tcMar/>
            <w:vAlign w:val="center"/>
          </w:tcPr>
          <w:p w:rsidRPr="00D70A2E" w:rsidR="0001144C" w:rsidP="00E04C82" w:rsidRDefault="0001144C" w14:paraId="578D5E1B" w14:textId="1E58F5D8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CPL-5559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F7F7F7"/>
            <w:tcMar/>
            <w:vAlign w:val="center"/>
          </w:tcPr>
          <w:p w:rsidRPr="00D70A2E" w:rsidR="0001144C" w:rsidP="00E04C82" w:rsidRDefault="0001144C" w14:paraId="65602340" w14:textId="23B14B65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$ 2,</w:t>
            </w:r>
            <w:r w:rsidR="002455DE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4</w:t>
            </w: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80.00</w:t>
            </w:r>
          </w:p>
        </w:tc>
      </w:tr>
      <w:tr w:rsidR="00830A48" w:rsidTr="672647B8" w14:paraId="51A24E69" w14:textId="77777777">
        <w:trPr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F7F7F7"/>
            <w:tcMar/>
            <w:vAlign w:val="center"/>
          </w:tcPr>
          <w:p w:rsidRPr="00DB01DF" w:rsidR="00830A48" w:rsidP="672647B8" w:rsidRDefault="00C35F10" w14:paraId="29AA316D" w14:textId="60C2A04C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bCs w:val="0"/>
                <w:color w:val="595959" w:themeColor="text1" w:themeTint="A6" w:themeShade="FF"/>
                <w:sz w:val="20"/>
                <w:szCs w:val="20"/>
              </w:rPr>
            </w:pPr>
            <w:r w:rsidRPr="672647B8" w:rsidR="00C35F10">
              <w:rPr>
                <w:rFonts w:ascii="Tahoma" w:hAnsi="Tahoma" w:cs="Tahoma"/>
                <w:b w:val="0"/>
                <w:bCs w:val="0"/>
                <w:color w:val="595959" w:themeColor="text1" w:themeTint="A6" w:themeShade="FF"/>
                <w:sz w:val="20"/>
                <w:szCs w:val="20"/>
              </w:rPr>
              <w:t xml:space="preserve">Health Care Fees for </w:t>
            </w:r>
            <w:r w:rsidRPr="672647B8" w:rsidR="005C5B72">
              <w:rPr>
                <w:rFonts w:ascii="Tahoma" w:hAnsi="Tahoma" w:cs="Tahoma"/>
                <w:b w:val="0"/>
                <w:bCs w:val="0"/>
                <w:color w:val="595959" w:themeColor="text1" w:themeTint="A6" w:themeShade="FF"/>
                <w:sz w:val="20"/>
                <w:szCs w:val="20"/>
              </w:rPr>
              <w:t>Additional Terms</w:t>
            </w:r>
            <w:r w:rsidRPr="672647B8" w:rsidR="44AF2BF0">
              <w:rPr>
                <w:rFonts w:ascii="Tahoma" w:hAnsi="Tahoma" w:cs="Tahoma"/>
                <w:b w:val="0"/>
                <w:bCs w:val="0"/>
                <w:color w:val="595959" w:themeColor="text1" w:themeTint="A6" w:themeShade="FF"/>
                <w:sz w:val="20"/>
                <w:szCs w:val="20"/>
                <w:vertAlign w:val="superscript"/>
              </w:rPr>
              <w:t>2</w:t>
            </w:r>
          </w:p>
          <w:p w:rsidRPr="00DB01DF" w:rsidR="00830A48" w:rsidP="005C5B72" w:rsidRDefault="00C35F10" w14:paraId="166CA163" w14:textId="0A640D12">
            <w:pPr>
              <w:spacing w:after="10" w:line="240" w:lineRule="auto"/>
              <w:jc w:val="center"/>
              <w:rPr>
                <w:rFonts w:ascii="Tahoma" w:hAnsi="Tahoma" w:cs="Tahoma"/>
                <w:b w:val="0"/>
                <w:bCs w:val="0"/>
                <w:color w:val="595959" w:themeColor="text1" w:themeTint="A6"/>
                <w:sz w:val="20"/>
                <w:szCs w:val="20"/>
              </w:rPr>
            </w:pPr>
            <w:r w:rsidRPr="672647B8" w:rsidR="004C1CC8">
              <w:rPr>
                <w:rFonts w:ascii="Tahoma" w:hAnsi="Tahoma" w:cs="Tahoma"/>
                <w:b w:val="0"/>
                <w:bCs w:val="0"/>
                <w:color w:val="595959" w:themeColor="text1" w:themeTint="A6" w:themeShade="FF"/>
                <w:sz w:val="20"/>
                <w:szCs w:val="20"/>
              </w:rPr>
              <w:t xml:space="preserve"> </w:t>
            </w:r>
            <w:r w:rsidRPr="672647B8" w:rsidR="005C5B72">
              <w:rPr>
                <w:rFonts w:ascii="Tahoma" w:hAnsi="Tahoma" w:cs="Tahoma"/>
                <w:b w:val="0"/>
                <w:bCs w:val="0"/>
                <w:color w:val="595959" w:themeColor="text1" w:themeTint="A6" w:themeShade="FF"/>
                <w:sz w:val="20"/>
                <w:szCs w:val="20"/>
              </w:rPr>
              <w:t>Not Covered by Annual Health Care Fe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402" w:type="dxa"/>
            <w:shd w:val="clear" w:color="auto" w:fill="F7F7F7"/>
            <w:tcMar/>
            <w:vAlign w:val="center"/>
          </w:tcPr>
          <w:p w:rsidRPr="00DB01DF" w:rsidR="00830A48" w:rsidP="00E04C82" w:rsidRDefault="00F64772" w14:paraId="607807F0" w14:textId="612EBD3A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N/A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F7F7F7"/>
            <w:tcMar/>
            <w:vAlign w:val="center"/>
          </w:tcPr>
          <w:p w:rsidRPr="00DB01DF" w:rsidR="00830A48" w:rsidP="00E04C82" w:rsidRDefault="00BA522B" w14:paraId="77D56C22" w14:textId="2FA4FE77">
            <w:pPr>
              <w:pStyle w:val="Bullet-Green"/>
              <w:numPr>
                <w:ilvl w:val="0"/>
                <w:numId w:val="0"/>
              </w:numPr>
              <w:spacing w:after="1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DB01DF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$ 2</w:t>
            </w:r>
            <w:r w:rsidR="0001144C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4</w:t>
            </w:r>
            <w:r w:rsidRPr="00DB01DF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0</w:t>
            </w:r>
            <w:r w:rsidR="0001144C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(By Semester)</w:t>
            </w:r>
          </w:p>
        </w:tc>
      </w:tr>
    </w:tbl>
    <w:p w:rsidR="00EF6ECF" w:rsidP="00C85C6D" w:rsidRDefault="00EF6ECF" w14:paraId="0F7F76D6" w14:textId="774344C2"/>
    <w:p w:rsidR="00E27035" w:rsidP="00C85C6D" w:rsidRDefault="00E27035" w14:paraId="2F18244B" w14:textId="77777777"/>
    <w:p w:rsidRPr="00D70A2E" w:rsidR="00911CB7" w:rsidP="00CA52EA" w:rsidRDefault="0001144C" w14:paraId="0A8D1E39" w14:textId="73B97C1C">
      <w:pPr>
        <w:pStyle w:val="Style1"/>
        <w:rPr/>
      </w:pPr>
      <w:r w:rsidR="0001144C">
        <w:rPr/>
        <w:t>Fees</w:t>
      </w:r>
      <w:r w:rsidR="00410B78">
        <w:rPr/>
        <w:t xml:space="preserve"> are for the 202</w:t>
      </w:r>
      <w:r w:rsidR="0E69D332">
        <w:rPr/>
        <w:t>4</w:t>
      </w:r>
      <w:r w:rsidR="00410B78">
        <w:rPr/>
        <w:t>-202</w:t>
      </w:r>
      <w:r w:rsidR="24D702FA">
        <w:rPr/>
        <w:t xml:space="preserve">5 </w:t>
      </w:r>
      <w:r w:rsidR="00911CB7">
        <w:rPr/>
        <w:t>academic year</w:t>
      </w:r>
      <w:r w:rsidR="00D70A2E">
        <w:rPr/>
        <w:t xml:space="preserve"> subject to change. </w:t>
      </w:r>
    </w:p>
    <w:p w:rsidR="00FF46F5" w:rsidP="00BB19F4" w:rsidRDefault="00BB19F4" w14:paraId="2C18424A" w14:textId="4FD87A3E">
      <w:pPr>
        <w:pStyle w:val="Style1"/>
        <w:rPr/>
      </w:pPr>
      <w:r w:rsidR="00BB19F4">
        <w:rPr/>
        <w:t>All students studying at Lambton College must be enrolled and pay for Health Insurance.</w:t>
      </w:r>
    </w:p>
    <w:p w:rsidRPr="00DB01DF" w:rsidR="00BB19F4" w:rsidP="00BB19F4" w:rsidRDefault="00BB19F4" w14:paraId="5177F56C" w14:textId="77777777">
      <w:pPr>
        <w:pStyle w:val="Style1"/>
        <w:numPr>
          <w:ilvl w:val="0"/>
          <w:numId w:val="0"/>
        </w:numPr>
        <w:ind w:left="714"/>
      </w:pPr>
    </w:p>
    <w:p w:rsidRPr="00D70A2E" w:rsidR="00D20DE9" w:rsidP="00D20DE9" w:rsidRDefault="00D20DE9" w14:paraId="56A24072" w14:textId="556BCAAF">
      <w:pPr>
        <w:pStyle w:val="Heading5"/>
        <w:rPr>
          <w:rFonts w:cs="Tahoma"/>
          <w:sz w:val="28"/>
        </w:rPr>
      </w:pPr>
      <w:bookmarkStart w:name="_Hlk70344032" w:id="0"/>
      <w:r w:rsidRPr="00D70A2E">
        <w:rPr>
          <w:rFonts w:cs="Tahoma"/>
          <w:sz w:val="28"/>
        </w:rPr>
        <w:t>Registration for Part-</w:t>
      </w:r>
      <w:r w:rsidR="00F44CAF">
        <w:rPr>
          <w:rFonts w:cs="Tahoma"/>
          <w:sz w:val="28"/>
        </w:rPr>
        <w:t>T</w:t>
      </w:r>
      <w:r w:rsidRPr="00D70A2E">
        <w:rPr>
          <w:rFonts w:cs="Tahoma"/>
          <w:sz w:val="28"/>
        </w:rPr>
        <w:t>ime Students &amp; Part-</w:t>
      </w:r>
      <w:r w:rsidR="00F44CAF">
        <w:rPr>
          <w:rFonts w:cs="Tahoma"/>
          <w:sz w:val="28"/>
        </w:rPr>
        <w:t>T</w:t>
      </w:r>
      <w:r w:rsidRPr="00D70A2E">
        <w:rPr>
          <w:rFonts w:cs="Tahoma"/>
          <w:sz w:val="28"/>
        </w:rPr>
        <w:t>ime Fees/Retake Fees</w:t>
      </w:r>
    </w:p>
    <w:p w:rsidRPr="0001144C" w:rsidR="00CA52EA" w:rsidP="00D62C7A" w:rsidRDefault="00CC61A2" w14:paraId="3223CD67" w14:textId="42E4647B">
      <w:pPr>
        <w:rPr>
          <w:rStyle w:val="Heading4Char"/>
          <w:rFonts w:ascii="Georgia" w:hAnsi="Georgia"/>
          <w:color w:val="404040" w:themeColor="text1" w:themeTint="BF"/>
          <w:szCs w:val="24"/>
        </w:rPr>
      </w:pPr>
      <w:r w:rsidRPr="00D70A2E">
        <w:rPr>
          <w:rFonts w:cs="Tahoma"/>
        </w:rPr>
        <w:t xml:space="preserve">Students who register for </w:t>
      </w:r>
      <w:r w:rsidR="00CA52EA">
        <w:rPr>
          <w:rFonts w:cs="Tahoma"/>
        </w:rPr>
        <w:t>three</w:t>
      </w:r>
      <w:r w:rsidRPr="00D70A2E">
        <w:rPr>
          <w:rFonts w:cs="Tahoma"/>
        </w:rPr>
        <w:t xml:space="preserve"> courses or less are considered part-time students. </w:t>
      </w:r>
      <w:r w:rsidRPr="00D70A2E" w:rsidR="00D70A2E">
        <w:rPr>
          <w:rFonts w:cs="Tahoma"/>
        </w:rPr>
        <w:t xml:space="preserve">There is a </w:t>
      </w:r>
      <w:r w:rsidR="0001144C">
        <w:rPr>
          <w:rFonts w:cs="Tahoma"/>
        </w:rPr>
        <w:t>registration deadline;</w:t>
      </w:r>
      <w:r w:rsidRPr="00D70A2E" w:rsidR="00D70A2E">
        <w:rPr>
          <w:rFonts w:cs="Tahoma"/>
        </w:rPr>
        <w:t xml:space="preserve"> please see </w:t>
      </w:r>
      <w:r w:rsidR="0001144C">
        <w:rPr>
          <w:rFonts w:cs="Tahoma"/>
        </w:rPr>
        <w:t xml:space="preserve">the </w:t>
      </w:r>
      <w:r w:rsidRPr="00D70A2E" w:rsidR="00D70A2E">
        <w:rPr>
          <w:rFonts w:cs="Tahoma"/>
        </w:rPr>
        <w:t xml:space="preserve">important date and deadlines. </w:t>
      </w:r>
      <w:r w:rsidRPr="00D70A2E">
        <w:rPr>
          <w:rFonts w:cs="Tahoma"/>
        </w:rPr>
        <w:t>Part-time students are eligible to register if there is space in the class and if fees are received on time. Part-time students are encouraged to register as early as possible. Part-time students can in</w:t>
      </w:r>
      <w:r w:rsidRPr="00D70A2E" w:rsidR="007B27EA">
        <w:rPr>
          <w:rFonts w:cs="Tahoma"/>
        </w:rPr>
        <w:t>quire about space by contacting</w:t>
      </w:r>
      <w:r w:rsidR="0001144C">
        <w:rPr>
          <w:rFonts w:cs="Tahoma"/>
        </w:rPr>
        <w:t xml:space="preserve"> student services at your location. </w:t>
      </w:r>
    </w:p>
    <w:p w:rsidRPr="00D70A2E" w:rsidR="00C85C6D" w:rsidP="00D62C7A" w:rsidRDefault="00C3688D" w14:paraId="697BCF80" w14:textId="4698E27B">
      <w:pPr>
        <w:rPr>
          <w:rFonts w:cs="Tahoma"/>
        </w:rPr>
      </w:pPr>
      <w:r w:rsidRPr="00CA52EA">
        <w:rPr>
          <w:b/>
          <w:bCs/>
        </w:rPr>
        <w:t>Please Note:</w:t>
      </w:r>
      <w:r w:rsidRPr="00D70A2E">
        <w:rPr>
          <w:rFonts w:cs="Tahoma"/>
        </w:rPr>
        <w:t xml:space="preserve"> </w:t>
      </w:r>
      <w:r w:rsidRPr="00D70A2E" w:rsidR="00CC61A2">
        <w:rPr>
          <w:rFonts w:cs="Tahoma"/>
        </w:rPr>
        <w:t>International Students are not eligible for part-time studies unless approved by Student Services. Approval is granted in exceptional circumstances only (e.g. make-up course)</w:t>
      </w:r>
      <w:r w:rsidR="0001144C">
        <w:rPr>
          <w:rFonts w:cs="Tahoma"/>
        </w:rPr>
        <w:t xml:space="preserve"> in your final term. </w:t>
      </w:r>
    </w:p>
    <w:p w:rsidR="00AE3AEF" w:rsidP="00D62C7A" w:rsidRDefault="00AE3AEF" w14:paraId="50B7DBE2" w14:textId="7DB47880">
      <w:pPr>
        <w:rPr>
          <w:rFonts w:cs="Tahoma"/>
        </w:rPr>
      </w:pPr>
      <w:r w:rsidRPr="00D70A2E">
        <w:rPr>
          <w:rFonts w:cs="Tahoma"/>
        </w:rPr>
        <w:t xml:space="preserve">Please see the </w:t>
      </w:r>
      <w:hyperlink w:history="1" r:id="rId10">
        <w:r w:rsidRPr="003216AD">
          <w:rPr>
            <w:rStyle w:val="Hyperlink"/>
            <w:rFonts w:cs="Tahoma"/>
          </w:rPr>
          <w:t>Academic Scheduling</w:t>
        </w:r>
      </w:hyperlink>
      <w:r w:rsidRPr="00D70A2E">
        <w:rPr>
          <w:rFonts w:cs="Tahoma"/>
        </w:rPr>
        <w:t xml:space="preserve"> </w:t>
      </w:r>
      <w:r w:rsidR="00CA52EA">
        <w:rPr>
          <w:rFonts w:cs="Tahoma"/>
        </w:rPr>
        <w:t xml:space="preserve">policy </w:t>
      </w:r>
      <w:r w:rsidRPr="00D70A2E">
        <w:rPr>
          <w:rFonts w:cs="Tahoma"/>
        </w:rPr>
        <w:t>for further details.</w:t>
      </w:r>
      <w:bookmarkEnd w:id="0"/>
    </w:p>
    <w:p w:rsidRPr="009C447D" w:rsidR="009C447D" w:rsidP="00D62C7A" w:rsidRDefault="009C447D" w14:paraId="57185CC6" w14:textId="77777777">
      <w:pPr>
        <w:rPr>
          <w:rFonts w:cs="Tahoma"/>
        </w:rPr>
      </w:pPr>
    </w:p>
    <w:p w:rsidRPr="00DB01DF" w:rsidR="00DB01DF" w:rsidP="00DB01DF" w:rsidRDefault="00DB01DF" w14:paraId="749E383F" w14:textId="58D10749">
      <w:pPr>
        <w:outlineLvl w:val="4"/>
        <w:rPr>
          <w:rFonts w:ascii="Tahoma" w:hAnsi="Tahoma" w:cs="Tahoma"/>
          <w:color w:val="005587"/>
          <w:sz w:val="28"/>
          <w:szCs w:val="18"/>
        </w:rPr>
      </w:pPr>
      <w:r>
        <w:rPr>
          <w:rFonts w:ascii="Tahoma" w:hAnsi="Tahoma" w:cs="Tahoma"/>
          <w:color w:val="005587"/>
          <w:sz w:val="28"/>
          <w:szCs w:val="18"/>
        </w:rPr>
        <w:t xml:space="preserve">Retake Policy </w:t>
      </w:r>
      <w:r w:rsidR="003B6598">
        <w:rPr>
          <w:rFonts w:ascii="Tahoma" w:hAnsi="Tahoma" w:cs="Tahoma"/>
          <w:color w:val="005587"/>
          <w:sz w:val="28"/>
          <w:szCs w:val="18"/>
        </w:rPr>
        <w:t>&amp;</w:t>
      </w:r>
      <w:r>
        <w:rPr>
          <w:rFonts w:ascii="Tahoma" w:hAnsi="Tahoma" w:cs="Tahoma"/>
          <w:color w:val="005587"/>
          <w:sz w:val="28"/>
          <w:szCs w:val="18"/>
        </w:rPr>
        <w:t xml:space="preserve"> Textbook Fee Charges</w:t>
      </w:r>
    </w:p>
    <w:p w:rsidR="00DB01DF" w:rsidP="00DB01DF" w:rsidRDefault="00DB01DF" w14:paraId="14561A27" w14:textId="7A81BA1E">
      <w:pPr>
        <w:rPr>
          <w:rFonts w:cs="Tahoma"/>
        </w:rPr>
      </w:pPr>
      <w:r w:rsidRPr="00DB01DF">
        <w:rPr>
          <w:rFonts w:cs="Tahoma"/>
        </w:rPr>
        <w:t xml:space="preserve">Students </w:t>
      </w:r>
      <w:r>
        <w:rPr>
          <w:rFonts w:cs="Tahoma"/>
        </w:rPr>
        <w:t>need to retake courses to graduate. Those courses are chosen based on the following availability:</w:t>
      </w:r>
    </w:p>
    <w:p w:rsidR="00DB01DF" w:rsidP="00CA52EA" w:rsidRDefault="00DB01DF" w14:paraId="74E0B11C" w14:textId="66D4EAE5">
      <w:pPr>
        <w:pStyle w:val="Style1"/>
        <w:numPr>
          <w:ilvl w:val="0"/>
          <w:numId w:val="29"/>
        </w:numPr>
      </w:pPr>
      <w:r>
        <w:t xml:space="preserve">Partner </w:t>
      </w:r>
      <w:r w:rsidR="00C52092">
        <w:t>l</w:t>
      </w:r>
      <w:r>
        <w:t>ocation course</w:t>
      </w:r>
    </w:p>
    <w:p w:rsidR="00DB01DF" w:rsidP="00CA52EA" w:rsidRDefault="00DB01DF" w14:paraId="3B68DCCD" w14:textId="75915A9C">
      <w:pPr>
        <w:pStyle w:val="Style1"/>
        <w:numPr>
          <w:ilvl w:val="0"/>
          <w:numId w:val="29"/>
        </w:numPr>
      </w:pPr>
      <w:r>
        <w:t>If a partner location does not have that course available</w:t>
      </w:r>
      <w:r w:rsidR="0001144C">
        <w:t>, Lambton College in Sarnia can approve a reasonable substitute</w:t>
      </w:r>
      <w:r>
        <w:t xml:space="preserve">. </w:t>
      </w:r>
    </w:p>
    <w:p w:rsidR="00DB01DF" w:rsidP="00CA52EA" w:rsidRDefault="00DB01DF" w14:paraId="2887DCEE" w14:textId="5A93451F">
      <w:pPr>
        <w:pStyle w:val="Style1"/>
        <w:numPr>
          <w:ilvl w:val="0"/>
          <w:numId w:val="29"/>
        </w:numPr>
      </w:pPr>
      <w:r>
        <w:t>If a partner location does not have an approved substitute</w:t>
      </w:r>
      <w:r w:rsidR="0001144C">
        <w:t>, the</w:t>
      </w:r>
      <w:r>
        <w:t xml:space="preserve">n an approved Ontario Learn course is used through the Lambton College system.  </w:t>
      </w:r>
    </w:p>
    <w:p w:rsidR="0037290B" w:rsidP="00D62C7A" w:rsidRDefault="00CA52EA" w14:paraId="3272A1EE" w14:textId="7B6649FA">
      <w:r>
        <w:rPr>
          <w:b/>
          <w:bCs/>
        </w:rPr>
        <w:t>Please Note:</w:t>
      </w:r>
      <w:r w:rsidR="00DB01DF">
        <w:t xml:space="preserve"> </w:t>
      </w:r>
      <w:r>
        <w:t>S</w:t>
      </w:r>
      <w:r w:rsidR="00DB01DF">
        <w:t xml:space="preserve">tudents who chose their courses from other Colleges might not be </w:t>
      </w:r>
      <w:r w:rsidR="0001144C">
        <w:t>approved</w:t>
      </w:r>
      <w:r w:rsidR="00DB01DF">
        <w:t xml:space="preserve">. Please see your student services department for more information.  </w:t>
      </w:r>
    </w:p>
    <w:p w:rsidR="0037290B" w:rsidP="00D62C7A" w:rsidRDefault="0037290B" w14:paraId="11CE8A4E" w14:textId="375FEBF5">
      <w:r>
        <w:t xml:space="preserve">Students may need to pay additional textbook charges for Ontario Learn courses or retake courses. See Student Services for more details.  </w:t>
      </w:r>
    </w:p>
    <w:p w:rsidR="0037290B" w:rsidP="00D62C7A" w:rsidRDefault="0037290B" w14:paraId="29D9BF58" w14:textId="08E914A3"/>
    <w:sectPr w:rsidR="0037290B" w:rsidSect="00234D8D">
      <w:headerReference w:type="default" r:id="rId11"/>
      <w:footerReference w:type="default" r:id="rId12"/>
      <w:pgSz w:w="12240" w:h="15840" w:orient="portrait"/>
      <w:pgMar w:top="1440" w:right="765" w:bottom="1440" w:left="765" w:header="127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34D8D" w:rsidP="000E34FC" w:rsidRDefault="00234D8D" w14:paraId="55CD4822" w14:textId="77777777">
      <w:pPr>
        <w:spacing w:after="0"/>
      </w:pPr>
      <w:r>
        <w:separator/>
      </w:r>
    </w:p>
    <w:p w:rsidR="00234D8D" w:rsidRDefault="00234D8D" w14:paraId="3F552043" w14:textId="77777777"/>
  </w:endnote>
  <w:endnote w:type="continuationSeparator" w:id="0">
    <w:p w:rsidR="00234D8D" w:rsidP="000E34FC" w:rsidRDefault="00234D8D" w14:paraId="47D2CB7D" w14:textId="77777777">
      <w:pPr>
        <w:spacing w:after="0"/>
      </w:pPr>
      <w:r>
        <w:continuationSeparator/>
      </w:r>
    </w:p>
    <w:p w:rsidR="00234D8D" w:rsidRDefault="00234D8D" w14:paraId="7CD566F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F79DB" w:rsidR="007F79DB" w:rsidP="007F79DB" w:rsidRDefault="00854CA0" w14:paraId="7D15D637" w14:textId="53EA5D54">
    <w:pPr>
      <w:pStyle w:val="Footer"/>
      <w:jc w:val="right"/>
      <w:rPr>
        <w:rStyle w:val="PageNumber"/>
        <w:rFonts w:ascii="Tahoma" w:hAnsi="Tahoma" w:cs="Tahoma"/>
        <w:color w:val="767171" w:themeColor="background2" w:themeShade="80"/>
      </w:rPr>
    </w:pPr>
    <w:sdt>
      <w:sdtPr>
        <w:rPr>
          <w:rStyle w:val="PageNumber"/>
          <w:rFonts w:ascii="Tahoma" w:hAnsi="Tahoma" w:cs="Tahoma"/>
          <w:color w:val="767171" w:themeColor="background2" w:themeShade="80"/>
          <w:sz w:val="16"/>
          <w:szCs w:val="16"/>
        </w:rPr>
        <w:id w:val="1686178822"/>
        <w:docPartObj>
          <w:docPartGallery w:val="Page Numbers (Bottom of Page)"/>
          <w:docPartUnique/>
        </w:docPartObj>
      </w:sdtPr>
      <w:sdtEndPr>
        <w:rPr>
          <w:rStyle w:val="PageNumber"/>
          <w:sz w:val="18"/>
          <w:szCs w:val="24"/>
        </w:rPr>
      </w:sdtEndPr>
      <w:sdtContent>
        <w:r w:rsidR="00DE657E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t>Re</w:t>
        </w:r>
        <w:r w:rsidR="00CA52EA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t>tak</w:t>
        </w:r>
        <w:r w:rsidR="00DE657E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t xml:space="preserve">e &amp; </w:t>
        </w:r>
        <w:r w:rsidR="00936F49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t>Additional</w:t>
        </w:r>
        <w:r w:rsidR="00DE657E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t xml:space="preserve"> Courses</w:t>
        </w:r>
        <w:r w:rsidR="0001144C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t xml:space="preserve"> </w:t>
        </w:r>
        <w:r w:rsidRPr="007F79DB" w:rsidR="007F79DB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t xml:space="preserve">|  </w:t>
        </w:r>
        <w:r w:rsidRPr="007F79DB" w:rsidR="007F79DB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fldChar w:fldCharType="begin"/>
        </w:r>
        <w:r w:rsidRPr="007F79DB" w:rsidR="007F79DB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instrText xml:space="preserve"> PAGE </w:instrText>
        </w:r>
        <w:r w:rsidRPr="007F79DB" w:rsidR="007F79DB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fldChar w:fldCharType="separate"/>
        </w:r>
        <w:r w:rsidR="00C23A9C">
          <w:rPr>
            <w:rStyle w:val="PageNumber"/>
            <w:rFonts w:ascii="Tahoma" w:hAnsi="Tahoma" w:cs="Tahoma"/>
            <w:noProof/>
            <w:color w:val="767171" w:themeColor="background2" w:themeShade="80"/>
            <w:sz w:val="16"/>
            <w:szCs w:val="16"/>
          </w:rPr>
          <w:t>2</w:t>
        </w:r>
        <w:r w:rsidRPr="007F79DB" w:rsidR="007F79DB">
          <w:rPr>
            <w:rStyle w:val="PageNumber"/>
            <w:rFonts w:ascii="Tahoma" w:hAnsi="Tahoma" w:cs="Tahoma"/>
            <w:color w:val="767171" w:themeColor="background2" w:themeShade="80"/>
            <w:sz w:val="16"/>
            <w:szCs w:val="16"/>
          </w:rPr>
          <w:fldChar w:fldCharType="end"/>
        </w:r>
      </w:sdtContent>
    </w:sdt>
  </w:p>
  <w:p w:rsidRPr="007F79DB" w:rsidR="007F79DB" w:rsidRDefault="007F79DB" w14:paraId="17EB15AA" w14:textId="77777777">
    <w:pPr>
      <w:pStyle w:val="Footer"/>
      <w:rPr>
        <w:rFonts w:ascii="Tahoma" w:hAnsi="Tahoma" w:cs="Tahoma"/>
      </w:rPr>
    </w:pPr>
  </w:p>
  <w:p w:rsidR="00A641CA" w:rsidRDefault="00A641CA" w14:paraId="528E86BA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34D8D" w:rsidP="000E34FC" w:rsidRDefault="00234D8D" w14:paraId="53780E76" w14:textId="77777777">
      <w:pPr>
        <w:spacing w:after="0"/>
      </w:pPr>
      <w:r>
        <w:separator/>
      </w:r>
    </w:p>
    <w:p w:rsidR="00234D8D" w:rsidRDefault="00234D8D" w14:paraId="3FCFB256" w14:textId="77777777"/>
  </w:footnote>
  <w:footnote w:type="continuationSeparator" w:id="0">
    <w:p w:rsidR="00234D8D" w:rsidP="000E34FC" w:rsidRDefault="00234D8D" w14:paraId="061F2958" w14:textId="77777777">
      <w:pPr>
        <w:spacing w:after="0"/>
      </w:pPr>
      <w:r>
        <w:continuationSeparator/>
      </w:r>
    </w:p>
    <w:p w:rsidR="00234D8D" w:rsidRDefault="00234D8D" w14:paraId="7481D24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B85D5F" w:rsidRDefault="00B85D5F" w14:paraId="2354B0B4" w14:textId="5E1432B9">
    <w:pPr>
      <w:pStyle w:val="Header"/>
    </w:pPr>
    <w:r w:rsidRPr="00512995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9C9CAD" wp14:editId="5A759629">
              <wp:simplePos x="0" y="0"/>
              <wp:positionH relativeFrom="column">
                <wp:posOffset>2790825</wp:posOffset>
              </wp:positionH>
              <wp:positionV relativeFrom="paragraph">
                <wp:posOffset>165101</wp:posOffset>
              </wp:positionV>
              <wp:extent cx="1958975" cy="1299210"/>
              <wp:effectExtent l="0" t="0" r="0" b="0"/>
              <wp:wrapNone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58975" cy="12992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B85D5F" w:rsidP="00A4270F" w:rsidRDefault="00B85D5F" w14:paraId="51F600DB" w14:textId="77777777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Lambton College in Toronto</w:t>
                          </w:r>
                        </w:p>
                        <w:p w:rsidR="00B85D5F" w:rsidP="00A4270F" w:rsidRDefault="00B85D5F" w14:paraId="658BBF07" w14:textId="77777777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at </w:t>
                          </w:r>
                          <w:proofErr w:type="spellStart"/>
                          <w:r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Cestar</w:t>
                          </w:r>
                          <w:proofErr w:type="spellEnd"/>
                          <w:r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College</w:t>
                          </w:r>
                        </w:p>
                        <w:p w:rsidRPr="007F79DB" w:rsidR="00B85D5F" w:rsidP="00A4270F" w:rsidRDefault="00B85D5F" w14:paraId="3D2C57D8" w14:textId="77777777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  <w:p w:rsidR="00B85D5F" w:rsidP="00512995" w:rsidRDefault="00B85D5F" w14:paraId="6932CD50" w14:textId="77777777">
                          <w:pPr>
                            <w:spacing w:after="0" w:line="276" w:lineRule="auto"/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A2431C">
                            <w:rPr>
                              <w:rFonts w:ascii="Tahoma" w:hAnsi="Tahoma" w:cs="Tahoma"/>
                              <w:b/>
                              <w:color w:val="00A9E0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T</w:t>
                          </w:r>
                          <w:r w:rsidRPr="007F79DB"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+1-</w:t>
                          </w: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416-485-2098 </w:t>
                          </w: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br/>
                          </w:r>
                          <w:r>
                            <w:rPr>
                              <w:rFonts w:ascii="Tahoma" w:hAnsi="Tahoma" w:cs="Tahoma"/>
                              <w:b/>
                              <w:color w:val="00A9E0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E</w:t>
                          </w:r>
                          <w:r w:rsidRPr="007F79DB">
                            <w:rPr>
                              <w:rFonts w:ascii="Tahoma" w:hAnsi="Tahoma" w:cs="Tahoma"/>
                              <w:color w:val="00A9E0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lambton@cestarcollege.com</w:t>
                          </w:r>
                        </w:p>
                        <w:p w:rsidR="00B85D5F" w:rsidP="00512995" w:rsidRDefault="00B85D5F" w14:paraId="5CFB59B7" w14:textId="77777777">
                          <w:pPr>
                            <w:spacing w:after="0" w:line="276" w:lineRule="auto"/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400-265 </w:t>
                          </w:r>
                          <w:proofErr w:type="spellStart"/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Yorkland</w:t>
                          </w:r>
                          <w:proofErr w:type="spellEnd"/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Blvd</w:t>
                          </w:r>
                        </w:p>
                        <w:p w:rsidR="00B85D5F" w:rsidP="00512995" w:rsidRDefault="00B85D5F" w14:paraId="31ADB1A6" w14:textId="77777777">
                          <w:pPr>
                            <w:spacing w:after="0" w:line="276" w:lineRule="auto"/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Toronto</w:t>
                          </w:r>
                          <w:r w:rsidRPr="007F79DB"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ON, </w:t>
                          </w: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M2J 1S5</w:t>
                          </w:r>
                        </w:p>
                        <w:p w:rsidRPr="00A4270F" w:rsidR="00B85D5F" w:rsidP="00512995" w:rsidRDefault="00B85D5F" w14:paraId="6F8503EB" w14:textId="77777777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b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A4270F">
                            <w:rPr>
                              <w:rFonts w:ascii="Tahoma" w:hAnsi="Tahoma" w:cs="Tahoma"/>
                              <w:b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lambtoncollege.ca/Toronto</w:t>
                          </w:r>
                        </w:p>
                        <w:p w:rsidRPr="004F476B" w:rsidR="00B85D5F" w:rsidP="00512995" w:rsidRDefault="00B85D5F" w14:paraId="5CF44DAC" w14:textId="77777777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b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29C9CAD">
              <v:stroke joinstyle="miter"/>
              <v:path gradientshapeok="t" o:connecttype="rect"/>
            </v:shapetype>
            <v:shape id="Text Box 17" style="position:absolute;margin-left:219.75pt;margin-top:13pt;width:154.25pt;height:102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">
              <v:textbox>
                <w:txbxContent>
                  <w:p w:rsidR="00B85D5F" w:rsidP="00A4270F" w:rsidRDefault="00B85D5F" w14:paraId="51F600DB" w14:textId="77777777">
                    <w:pPr>
                      <w:spacing w:after="0" w:line="240" w:lineRule="auto"/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Lambton College in Toronto</w:t>
                    </w:r>
                  </w:p>
                  <w:p w:rsidR="00B85D5F" w:rsidP="00A4270F" w:rsidRDefault="00B85D5F" w14:paraId="658BBF07" w14:textId="77777777">
                    <w:pPr>
                      <w:spacing w:after="0" w:line="240" w:lineRule="auto"/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at </w:t>
                    </w:r>
                    <w:proofErr w:type="spellStart"/>
                    <w:r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Cestar</w:t>
                    </w:r>
                    <w:proofErr w:type="spellEnd"/>
                    <w:r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College</w:t>
                    </w:r>
                  </w:p>
                  <w:p w:rsidRPr="007F79DB" w:rsidR="00B85D5F" w:rsidP="00A4270F" w:rsidRDefault="00B85D5F" w14:paraId="3D2C57D8" w14:textId="77777777">
                    <w:pPr>
                      <w:spacing w:after="0" w:line="240" w:lineRule="auto"/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</w:p>
                  <w:p w:rsidR="00B85D5F" w:rsidP="00512995" w:rsidRDefault="00B85D5F" w14:paraId="6932CD50" w14:textId="77777777">
                    <w:pPr>
                      <w:spacing w:after="0" w:line="276" w:lineRule="auto"/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A2431C">
                      <w:rPr>
                        <w:rFonts w:ascii="Tahoma" w:hAnsi="Tahoma" w:cs="Tahoma"/>
                        <w:b/>
                        <w:color w:val="00A9E0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T</w:t>
                    </w:r>
                    <w:r w:rsidRPr="007F79DB"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+1-</w:t>
                    </w: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416-485-2098 </w:t>
                    </w: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br/>
                    </w:r>
                    <w:r>
                      <w:rPr>
                        <w:rFonts w:ascii="Tahoma" w:hAnsi="Tahoma" w:cs="Tahoma"/>
                        <w:b/>
                        <w:color w:val="00A9E0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E</w:t>
                    </w:r>
                    <w:r w:rsidRPr="007F79DB">
                      <w:rPr>
                        <w:rFonts w:ascii="Tahoma" w:hAnsi="Tahoma" w:cs="Tahoma"/>
                        <w:color w:val="00A9E0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</w:t>
                    </w: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lambton@cestarcollege.com</w:t>
                    </w:r>
                  </w:p>
                  <w:p w:rsidR="00B85D5F" w:rsidP="00512995" w:rsidRDefault="00B85D5F" w14:paraId="5CFB59B7" w14:textId="77777777">
                    <w:pPr>
                      <w:spacing w:after="0" w:line="276" w:lineRule="auto"/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400-265 </w:t>
                    </w:r>
                    <w:proofErr w:type="spellStart"/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Yorkland</w:t>
                    </w:r>
                    <w:proofErr w:type="spellEnd"/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Blvd</w:t>
                    </w:r>
                  </w:p>
                  <w:p w:rsidR="00B85D5F" w:rsidP="00512995" w:rsidRDefault="00B85D5F" w14:paraId="31ADB1A6" w14:textId="77777777">
                    <w:pPr>
                      <w:spacing w:after="0" w:line="276" w:lineRule="auto"/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Toronto</w:t>
                    </w:r>
                    <w:r w:rsidRPr="007F79DB"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ON, </w:t>
                    </w: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M2J 1S5</w:t>
                    </w:r>
                  </w:p>
                  <w:p w:rsidRPr="00A4270F" w:rsidR="00B85D5F" w:rsidP="00512995" w:rsidRDefault="00B85D5F" w14:paraId="6F8503EB" w14:textId="77777777">
                    <w:pPr>
                      <w:spacing w:after="0" w:line="240" w:lineRule="auto"/>
                      <w:rPr>
                        <w:rFonts w:ascii="Tahoma" w:hAnsi="Tahoma" w:cs="Tahoma"/>
                        <w:b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A4270F">
                      <w:rPr>
                        <w:rFonts w:ascii="Tahoma" w:hAnsi="Tahoma" w:cs="Tahoma"/>
                        <w:b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lambtoncollege.ca/Toronto</w:t>
                    </w:r>
                  </w:p>
                  <w:p w:rsidRPr="004F476B" w:rsidR="00B85D5F" w:rsidP="00512995" w:rsidRDefault="00B85D5F" w14:paraId="5CF44DAC" w14:textId="77777777">
                    <w:pPr>
                      <w:spacing w:after="0" w:line="240" w:lineRule="auto"/>
                      <w:rPr>
                        <w:rFonts w:ascii="Tahoma" w:hAnsi="Tahoma" w:cs="Tahoma"/>
                        <w:b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</w:p>
                </w:txbxContent>
              </v:textbox>
            </v:shape>
          </w:pict>
        </mc:Fallback>
      </mc:AlternateContent>
    </w:r>
    <w:r w:rsidRPr="00512995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CC7BDD2" wp14:editId="548C4018">
              <wp:simplePos x="0" y="0"/>
              <wp:positionH relativeFrom="column">
                <wp:posOffset>4862080</wp:posOffset>
              </wp:positionH>
              <wp:positionV relativeFrom="paragraph">
                <wp:posOffset>166312</wp:posOffset>
              </wp:positionV>
              <wp:extent cx="2047240" cy="1246909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47240" cy="124690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B85D5F" w:rsidP="00A4270F" w:rsidRDefault="00B85D5F" w14:paraId="40F0BFF5" w14:textId="77777777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Lambton College in Mississauga</w:t>
                          </w:r>
                        </w:p>
                        <w:p w:rsidR="00B85D5F" w:rsidP="00A4270F" w:rsidRDefault="00B85D5F" w14:paraId="6F00EB26" w14:textId="77777777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at Queen’s College</w:t>
                          </w:r>
                        </w:p>
                        <w:p w:rsidRPr="007F79DB" w:rsidR="00B85D5F" w:rsidP="00A4270F" w:rsidRDefault="00B85D5F" w14:paraId="114A0625" w14:textId="77777777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color w:val="0076A8"/>
                              <w:sz w:val="20"/>
                              <w:szCs w:val="20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  <w:p w:rsidR="00B85D5F" w:rsidP="00512995" w:rsidRDefault="00B85D5F" w14:paraId="5FDA7E4D" w14:textId="77777777">
                          <w:pPr>
                            <w:spacing w:after="0" w:line="276" w:lineRule="auto"/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A2431C">
                            <w:rPr>
                              <w:rFonts w:ascii="Tahoma" w:hAnsi="Tahoma" w:cs="Tahoma"/>
                              <w:b/>
                              <w:color w:val="00A9E0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T</w:t>
                          </w:r>
                          <w:r w:rsidRPr="007F79DB"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+1-</w:t>
                          </w: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905-890-7833</w:t>
                          </w: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br/>
                          </w:r>
                          <w:r>
                            <w:rPr>
                              <w:rFonts w:ascii="Tahoma" w:hAnsi="Tahoma" w:cs="Tahoma"/>
                              <w:b/>
                              <w:color w:val="00A9E0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E</w:t>
                          </w:r>
                          <w:r w:rsidRPr="007F79DB">
                            <w:rPr>
                              <w:rFonts w:ascii="Tahoma" w:hAnsi="Tahoma" w:cs="Tahoma"/>
                              <w:color w:val="00A9E0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lambton@queenscollege.ca</w:t>
                          </w:r>
                        </w:p>
                        <w:p w:rsidR="00B85D5F" w:rsidP="00512995" w:rsidRDefault="00B85D5F" w14:paraId="5C2C270A" w14:textId="77777777">
                          <w:pPr>
                            <w:spacing w:after="0" w:line="276" w:lineRule="auto"/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121 Brunel Road</w:t>
                          </w:r>
                        </w:p>
                        <w:p w:rsidR="00B85D5F" w:rsidP="00512995" w:rsidRDefault="00B85D5F" w14:paraId="24E28705" w14:textId="77777777">
                          <w:pPr>
                            <w:spacing w:after="0" w:line="276" w:lineRule="auto"/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Mississauga</w:t>
                          </w:r>
                          <w:r w:rsidRPr="007F79DB"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ON, </w:t>
                          </w:r>
                          <w:r>
                            <w:rPr>
                              <w:rFonts w:ascii="Tahoma" w:hAnsi="Tahoma" w:cs="Tahoma"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L4Z 3E9</w:t>
                          </w:r>
                        </w:p>
                        <w:p w:rsidRPr="004F476B" w:rsidR="00B85D5F" w:rsidP="00512995" w:rsidRDefault="00B85D5F" w14:paraId="2162A33C" w14:textId="77777777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b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4F476B">
                            <w:rPr>
                              <w:rFonts w:ascii="Tahoma" w:hAnsi="Tahoma" w:cs="Tahoma"/>
                              <w:b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lambtoncollege.ca</w:t>
                          </w:r>
                          <w:r>
                            <w:rPr>
                              <w:rFonts w:ascii="Tahoma" w:hAnsi="Tahoma" w:cs="Tahoma"/>
                              <w:b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/Mis</w:t>
                          </w:r>
                        </w:p>
                        <w:p w:rsidRPr="004F476B" w:rsidR="00B85D5F" w:rsidP="00512995" w:rsidRDefault="00B85D5F" w14:paraId="601CF529" w14:textId="77777777">
                          <w:pPr>
                            <w:spacing w:after="0" w:line="240" w:lineRule="auto"/>
                            <w:rPr>
                              <w:rFonts w:ascii="Tahoma" w:hAnsi="Tahoma" w:cs="Tahoma"/>
                              <w:b/>
                              <w:color w:val="0076A8"/>
                              <w:sz w:val="16"/>
                              <w:szCs w:val="16"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6" style="position:absolute;margin-left:382.85pt;margin-top:13.1pt;width:161.2pt;height:98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" w14:anchorId="3CC7BDD2">
              <v:textbox>
                <w:txbxContent>
                  <w:p w:rsidR="00B85D5F" w:rsidP="00A4270F" w:rsidRDefault="00B85D5F" w14:paraId="40F0BFF5" w14:textId="77777777">
                    <w:pPr>
                      <w:spacing w:after="0" w:line="240" w:lineRule="auto"/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Lambton College in Mississauga</w:t>
                    </w:r>
                  </w:p>
                  <w:p w:rsidR="00B85D5F" w:rsidP="00A4270F" w:rsidRDefault="00B85D5F" w14:paraId="6F00EB26" w14:textId="77777777">
                    <w:pPr>
                      <w:spacing w:after="0" w:line="240" w:lineRule="auto"/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at Queen’s College</w:t>
                    </w:r>
                  </w:p>
                  <w:p w:rsidRPr="007F79DB" w:rsidR="00B85D5F" w:rsidP="00A4270F" w:rsidRDefault="00B85D5F" w14:paraId="114A0625" w14:textId="77777777">
                    <w:pPr>
                      <w:spacing w:after="0" w:line="240" w:lineRule="auto"/>
                      <w:rPr>
                        <w:rFonts w:ascii="Tahoma" w:hAnsi="Tahoma" w:cs="Tahoma"/>
                        <w:color w:val="0076A8"/>
                        <w:sz w:val="20"/>
                        <w:szCs w:val="20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</w:p>
                  <w:p w:rsidR="00B85D5F" w:rsidP="00512995" w:rsidRDefault="00B85D5F" w14:paraId="5FDA7E4D" w14:textId="77777777">
                    <w:pPr>
                      <w:spacing w:after="0" w:line="276" w:lineRule="auto"/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A2431C">
                      <w:rPr>
                        <w:rFonts w:ascii="Tahoma" w:hAnsi="Tahoma" w:cs="Tahoma"/>
                        <w:b/>
                        <w:color w:val="00A9E0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T</w:t>
                    </w:r>
                    <w:r w:rsidRPr="007F79DB"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+1-</w:t>
                    </w: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905-890-7833</w:t>
                    </w: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br/>
                    </w:r>
                    <w:r>
                      <w:rPr>
                        <w:rFonts w:ascii="Tahoma" w:hAnsi="Tahoma" w:cs="Tahoma"/>
                        <w:b/>
                        <w:color w:val="00A9E0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E</w:t>
                    </w:r>
                    <w:r w:rsidRPr="007F79DB">
                      <w:rPr>
                        <w:rFonts w:ascii="Tahoma" w:hAnsi="Tahoma" w:cs="Tahoma"/>
                        <w:color w:val="00A9E0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</w:t>
                    </w: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lambton@queenscollege.ca</w:t>
                    </w:r>
                  </w:p>
                  <w:p w:rsidR="00B85D5F" w:rsidP="00512995" w:rsidRDefault="00B85D5F" w14:paraId="5C2C270A" w14:textId="77777777">
                    <w:pPr>
                      <w:spacing w:after="0" w:line="276" w:lineRule="auto"/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121 Brunel Road</w:t>
                    </w:r>
                  </w:p>
                  <w:p w:rsidR="00B85D5F" w:rsidP="00512995" w:rsidRDefault="00B85D5F" w14:paraId="24E28705" w14:textId="77777777">
                    <w:pPr>
                      <w:spacing w:after="0" w:line="276" w:lineRule="auto"/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Mississauga</w:t>
                    </w:r>
                    <w:r w:rsidRPr="007F79DB"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ON, </w:t>
                    </w:r>
                    <w:r>
                      <w:rPr>
                        <w:rFonts w:ascii="Tahoma" w:hAnsi="Tahoma" w:cs="Tahoma"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L4Z 3E9</w:t>
                    </w:r>
                  </w:p>
                  <w:p w:rsidRPr="004F476B" w:rsidR="00B85D5F" w:rsidP="00512995" w:rsidRDefault="00B85D5F" w14:paraId="2162A33C" w14:textId="77777777">
                    <w:pPr>
                      <w:spacing w:after="0" w:line="240" w:lineRule="auto"/>
                      <w:rPr>
                        <w:rFonts w:ascii="Tahoma" w:hAnsi="Tahoma" w:cs="Tahoma"/>
                        <w:b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4F476B">
                      <w:rPr>
                        <w:rFonts w:ascii="Tahoma" w:hAnsi="Tahoma" w:cs="Tahoma"/>
                        <w:b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lambtoncollege.ca</w:t>
                    </w:r>
                    <w:r>
                      <w:rPr>
                        <w:rFonts w:ascii="Tahoma" w:hAnsi="Tahoma" w:cs="Tahoma"/>
                        <w:b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/Mis</w:t>
                    </w:r>
                  </w:p>
                  <w:p w:rsidRPr="004F476B" w:rsidR="00B85D5F" w:rsidP="00512995" w:rsidRDefault="00B85D5F" w14:paraId="601CF529" w14:textId="77777777">
                    <w:pPr>
                      <w:spacing w:after="0" w:line="240" w:lineRule="auto"/>
                      <w:rPr>
                        <w:rFonts w:ascii="Tahoma" w:hAnsi="Tahoma" w:cs="Tahoma"/>
                        <w:b/>
                        <w:color w:val="0076A8"/>
                        <w:sz w:val="16"/>
                        <w:szCs w:val="16"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</w:p>
                </w:txbxContent>
              </v:textbox>
            </v:shape>
          </w:pict>
        </mc:Fallback>
      </mc:AlternateContent>
    </w:r>
    <w:r w:rsidRPr="00512995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8312DB8" wp14:editId="61B3A05E">
              <wp:simplePos x="0" y="0"/>
              <wp:positionH relativeFrom="column">
                <wp:posOffset>4798593</wp:posOffset>
              </wp:positionH>
              <wp:positionV relativeFrom="paragraph">
                <wp:posOffset>88900</wp:posOffset>
              </wp:positionV>
              <wp:extent cx="0" cy="1376039"/>
              <wp:effectExtent l="0" t="0" r="12700" b="889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376039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traight Connector 18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d8d8d8 [2732]" strokeweight=".5pt" from="377.85pt,7pt" to="377.85pt,115.35pt" w14:anchorId="29B5E2B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">
              <v:stroke joinstyle="miter"/>
            </v:line>
          </w:pict>
        </mc:Fallback>
      </mc:AlternateContent>
    </w:r>
  </w:p>
  <w:p w:rsidR="00B85D5F" w:rsidRDefault="00B85D5F" w14:paraId="030BAE7B" w14:textId="77777777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431C1CA7" wp14:editId="2883F8BA">
          <wp:simplePos x="0" y="0"/>
          <wp:positionH relativeFrom="column">
            <wp:posOffset>5715</wp:posOffset>
          </wp:positionH>
          <wp:positionV relativeFrom="paragraph">
            <wp:posOffset>73025</wp:posOffset>
          </wp:positionV>
          <wp:extent cx="1965960" cy="580390"/>
          <wp:effectExtent l="0" t="0" r="0" b="0"/>
          <wp:wrapTopAndBottom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mbtonCollege_Logo_Horizontal_FullColour_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5960" cy="580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85D5F" w:rsidRDefault="00B85D5F" w14:paraId="723143ED" w14:textId="77777777">
    <w:pPr>
      <w:pStyle w:val="Header"/>
    </w:pPr>
  </w:p>
  <w:p w:rsidR="00B85D5F" w:rsidRDefault="00B85D5F" w14:paraId="6707D17C" w14:textId="77777777">
    <w:pPr>
      <w:pStyle w:val="Header"/>
    </w:pPr>
  </w:p>
  <w:p w:rsidR="00B85D5F" w:rsidRDefault="00B85D5F" w14:paraId="31FC72AA" w14:textId="77777777">
    <w:pPr>
      <w:pStyle w:val="Header"/>
    </w:pPr>
  </w:p>
  <w:p w:rsidR="00A641CA" w:rsidP="007D7E52" w:rsidRDefault="00A641CA" w14:paraId="1C389D45" w14:textId="04FB8A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30A82"/>
    <w:multiLevelType w:val="hybridMultilevel"/>
    <w:tmpl w:val="9F7A7C26"/>
    <w:lvl w:ilvl="0" w:tplc="C8F63318">
      <w:start w:val="1"/>
      <w:numFmt w:val="decimal"/>
      <w:pStyle w:val="Style1"/>
      <w:lvlText w:val="%1."/>
      <w:lvlJc w:val="left"/>
      <w:pPr>
        <w:ind w:left="7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C187304">
      <w:start w:val="4"/>
      <w:numFmt w:val="bullet"/>
      <w:lvlText w:val="•"/>
      <w:lvlJc w:val="left"/>
      <w:pPr>
        <w:ind w:left="2340" w:hanging="360"/>
      </w:pPr>
      <w:rPr>
        <w:rFonts w:hint="default" w:ascii="Georgia" w:hAnsi="Georgia" w:eastAsia="Times New Roman"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C73A0"/>
    <w:multiLevelType w:val="hybridMultilevel"/>
    <w:tmpl w:val="696CF0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31F9C"/>
    <w:multiLevelType w:val="hybridMultilevel"/>
    <w:tmpl w:val="A0FEB286"/>
    <w:lvl w:ilvl="0" w:tplc="0CD24D4A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ahom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BCB66F3"/>
    <w:multiLevelType w:val="hybridMultilevel"/>
    <w:tmpl w:val="BBDA3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6B59EF"/>
    <w:multiLevelType w:val="hybridMultilevel"/>
    <w:tmpl w:val="28966C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22298"/>
    <w:multiLevelType w:val="hybridMultilevel"/>
    <w:tmpl w:val="2FCCFF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E321C"/>
    <w:multiLevelType w:val="hybridMultilevel"/>
    <w:tmpl w:val="DC5AEE2A"/>
    <w:lvl w:ilvl="0" w:tplc="673A9BD4">
      <w:start w:val="1"/>
      <w:numFmt w:val="decimal"/>
      <w:lvlText w:val="%1."/>
      <w:lvlJc w:val="left"/>
      <w:pPr>
        <w:ind w:left="720" w:hanging="360"/>
      </w:pPr>
      <w:rPr>
        <w:rFonts w:hint="default"/>
        <w:color w:val="767171" w:themeColor="background2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340E36"/>
    <w:multiLevelType w:val="multilevel"/>
    <w:tmpl w:val="7C02FF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4"/>
      <w:numFmt w:val="bullet"/>
      <w:lvlText w:val="•"/>
      <w:lvlJc w:val="left"/>
      <w:pPr>
        <w:ind w:left="2340" w:hanging="360"/>
      </w:pPr>
      <w:rPr>
        <w:rFonts w:hint="default" w:ascii="Georgia" w:hAnsi="Georgia"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5E22E6"/>
    <w:multiLevelType w:val="hybridMultilevel"/>
    <w:tmpl w:val="4B14CA3E"/>
    <w:lvl w:ilvl="0" w:tplc="2D8229FE">
      <w:start w:val="1"/>
      <w:numFmt w:val="lowerRoman"/>
      <w:lvlText w:val="%1."/>
      <w:lvlJc w:val="left"/>
      <w:pPr>
        <w:ind w:left="1080" w:hanging="720"/>
      </w:pPr>
      <w:rPr>
        <w:rFonts w:ascii="Georgia" w:hAnsi="Georgia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4067DB"/>
    <w:multiLevelType w:val="hybridMultilevel"/>
    <w:tmpl w:val="1C60F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567CEF"/>
    <w:multiLevelType w:val="hybridMultilevel"/>
    <w:tmpl w:val="28966C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94822"/>
    <w:multiLevelType w:val="hybridMultilevel"/>
    <w:tmpl w:val="9CFE2C2E"/>
    <w:lvl w:ilvl="0" w:tplc="3438B324">
      <w:start w:val="1"/>
      <w:numFmt w:val="decimal"/>
      <w:pStyle w:val="Numbering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3521EB"/>
    <w:multiLevelType w:val="hybridMultilevel"/>
    <w:tmpl w:val="96108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6E04B4"/>
    <w:multiLevelType w:val="multilevel"/>
    <w:tmpl w:val="48DEC960"/>
    <w:lvl w:ilvl="0">
      <w:numFmt w:val="bullet"/>
      <w:lvlText w:val=""/>
      <w:lvlJc w:val="left"/>
      <w:pPr>
        <w:ind w:left="720" w:hanging="360"/>
      </w:pPr>
      <w:rPr>
        <w:rFonts w:ascii="Symbol" w:hAnsi="Symbol" w:eastAsia="Times New Roman" w:cs="Aria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4C8B2750"/>
    <w:multiLevelType w:val="hybridMultilevel"/>
    <w:tmpl w:val="DFF4480A"/>
    <w:lvl w:ilvl="0" w:tplc="1A382466">
      <w:start w:val="1"/>
      <w:numFmt w:val="bullet"/>
      <w:pStyle w:val="ListParagraph"/>
      <w:lvlText w:val="•"/>
      <w:lvlJc w:val="left"/>
      <w:pPr>
        <w:ind w:left="720" w:hanging="360"/>
      </w:pPr>
      <w:rPr>
        <w:rFonts w:hint="default" w:ascii="Georgia" w:hAnsi="Georgia"/>
        <w:b w:val="0"/>
        <w:i w:val="0"/>
        <w:color w:val="00AB84"/>
        <w:sz w:val="18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3E0745D"/>
    <w:multiLevelType w:val="hybridMultilevel"/>
    <w:tmpl w:val="DBF61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FF4E21"/>
    <w:multiLevelType w:val="hybridMultilevel"/>
    <w:tmpl w:val="1C7AD840"/>
    <w:lvl w:ilvl="0" w:tplc="1A82556A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5A32028E"/>
    <w:multiLevelType w:val="hybridMultilevel"/>
    <w:tmpl w:val="00AC4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5F24C3"/>
    <w:multiLevelType w:val="hybridMultilevel"/>
    <w:tmpl w:val="261A1D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3073D1"/>
    <w:multiLevelType w:val="hybridMultilevel"/>
    <w:tmpl w:val="9C2A9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A10404"/>
    <w:multiLevelType w:val="multilevel"/>
    <w:tmpl w:val="7C02FF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4"/>
      <w:numFmt w:val="bullet"/>
      <w:lvlText w:val="•"/>
      <w:lvlJc w:val="left"/>
      <w:pPr>
        <w:ind w:left="2340" w:hanging="360"/>
      </w:pPr>
      <w:rPr>
        <w:rFonts w:hint="default" w:ascii="Georgia" w:hAnsi="Georgia"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C6294D"/>
    <w:multiLevelType w:val="hybridMultilevel"/>
    <w:tmpl w:val="783E6E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CD2C9F"/>
    <w:multiLevelType w:val="hybridMultilevel"/>
    <w:tmpl w:val="FFB4334E"/>
    <w:lvl w:ilvl="0" w:tplc="5F5CB6D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A07F4E"/>
    <w:multiLevelType w:val="hybridMultilevel"/>
    <w:tmpl w:val="07BC3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11388A"/>
    <w:multiLevelType w:val="hybridMultilevel"/>
    <w:tmpl w:val="0BEA80F6"/>
    <w:lvl w:ilvl="0" w:tplc="12C6BDB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317C38"/>
    <w:multiLevelType w:val="hybridMultilevel"/>
    <w:tmpl w:val="903A69E8"/>
    <w:lvl w:ilvl="0" w:tplc="70B43F3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A561475"/>
    <w:multiLevelType w:val="hybridMultilevel"/>
    <w:tmpl w:val="457C20FE"/>
    <w:lvl w:ilvl="0" w:tplc="32C28980">
      <w:start w:val="1"/>
      <w:numFmt w:val="bullet"/>
      <w:pStyle w:val="Bullet-Green"/>
      <w:lvlText w:val="•"/>
      <w:lvlJc w:val="left"/>
      <w:pPr>
        <w:ind w:left="720" w:hanging="360"/>
      </w:pPr>
      <w:rPr>
        <w:rFonts w:hint="default" w:ascii="Georgia" w:hAnsi="Georgia"/>
        <w:b w:val="0"/>
        <w:i w:val="0"/>
        <w:color w:val="00AB84"/>
        <w:sz w:val="18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ECA607B"/>
    <w:multiLevelType w:val="hybridMultilevel"/>
    <w:tmpl w:val="A4D86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6260176">
    <w:abstractNumId w:val="14"/>
  </w:num>
  <w:num w:numId="2" w16cid:durableId="1145200009">
    <w:abstractNumId w:val="11"/>
  </w:num>
  <w:num w:numId="3" w16cid:durableId="1657763701">
    <w:abstractNumId w:val="0"/>
  </w:num>
  <w:num w:numId="4" w16cid:durableId="1890458012">
    <w:abstractNumId w:val="26"/>
  </w:num>
  <w:num w:numId="5" w16cid:durableId="832376747">
    <w:abstractNumId w:val="4"/>
  </w:num>
  <w:num w:numId="6" w16cid:durableId="1279022187">
    <w:abstractNumId w:val="25"/>
  </w:num>
  <w:num w:numId="7" w16cid:durableId="247736336">
    <w:abstractNumId w:val="1"/>
  </w:num>
  <w:num w:numId="8" w16cid:durableId="930359529">
    <w:abstractNumId w:val="24"/>
  </w:num>
  <w:num w:numId="9" w16cid:durableId="833179698">
    <w:abstractNumId w:val="10"/>
  </w:num>
  <w:num w:numId="10" w16cid:durableId="1376736844">
    <w:abstractNumId w:val="8"/>
  </w:num>
  <w:num w:numId="11" w16cid:durableId="1476412555">
    <w:abstractNumId w:val="22"/>
  </w:num>
  <w:num w:numId="12" w16cid:durableId="1018234940">
    <w:abstractNumId w:val="15"/>
  </w:num>
  <w:num w:numId="13" w16cid:durableId="87778740">
    <w:abstractNumId w:val="23"/>
  </w:num>
  <w:num w:numId="14" w16cid:durableId="823198987">
    <w:abstractNumId w:val="20"/>
  </w:num>
  <w:num w:numId="15" w16cid:durableId="1246571069">
    <w:abstractNumId w:val="7"/>
  </w:num>
  <w:num w:numId="16" w16cid:durableId="709571908">
    <w:abstractNumId w:val="16"/>
  </w:num>
  <w:num w:numId="17" w16cid:durableId="397358789">
    <w:abstractNumId w:val="9"/>
  </w:num>
  <w:num w:numId="18" w16cid:durableId="1838380836">
    <w:abstractNumId w:val="18"/>
  </w:num>
  <w:num w:numId="19" w16cid:durableId="1191720763">
    <w:abstractNumId w:val="0"/>
    <w:lvlOverride w:ilvl="0">
      <w:startOverride w:val="1"/>
    </w:lvlOverride>
  </w:num>
  <w:num w:numId="20" w16cid:durableId="763109125">
    <w:abstractNumId w:val="27"/>
  </w:num>
  <w:num w:numId="21" w16cid:durableId="891384052">
    <w:abstractNumId w:val="5"/>
  </w:num>
  <w:num w:numId="22" w16cid:durableId="1315992136">
    <w:abstractNumId w:val="6"/>
  </w:num>
  <w:num w:numId="23" w16cid:durableId="2114474881">
    <w:abstractNumId w:val="12"/>
  </w:num>
  <w:num w:numId="24" w16cid:durableId="1345403411">
    <w:abstractNumId w:val="13"/>
  </w:num>
  <w:num w:numId="25" w16cid:durableId="1061707431">
    <w:abstractNumId w:val="17"/>
  </w:num>
  <w:num w:numId="26" w16cid:durableId="1558973691">
    <w:abstractNumId w:val="3"/>
  </w:num>
  <w:num w:numId="27" w16cid:durableId="13852474">
    <w:abstractNumId w:val="19"/>
  </w:num>
  <w:num w:numId="28" w16cid:durableId="1936354053">
    <w:abstractNumId w:val="21"/>
  </w:num>
  <w:num w:numId="29" w16cid:durableId="1752239001">
    <w:abstractNumId w:val="0"/>
    <w:lvlOverride w:ilvl="0">
      <w:startOverride w:val="1"/>
    </w:lvlOverride>
  </w:num>
  <w:num w:numId="30" w16cid:durableId="484128907">
    <w:abstractNumId w:val="2"/>
  </w:num>
  <w:num w:numId="31" w16cid:durableId="1691494027">
    <w:abstractNumId w:val="26"/>
  </w:num>
  <w:num w:numId="32" w16cid:durableId="1965305991">
    <w:abstractNumId w:val="26"/>
  </w:num>
  <w:num w:numId="33" w16cid:durableId="1051030791">
    <w:abstractNumId w:val="2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szAxNrUwNDa0tDRV0lEKTi0uzszPAykwrAUAQlsz8ywAAAA="/>
  </w:docVars>
  <w:rsids>
    <w:rsidRoot w:val="00BE7DF4"/>
    <w:rsid w:val="0001144C"/>
    <w:rsid w:val="00013802"/>
    <w:rsid w:val="00020681"/>
    <w:rsid w:val="000247DA"/>
    <w:rsid w:val="00031F65"/>
    <w:rsid w:val="000352D8"/>
    <w:rsid w:val="00040BCA"/>
    <w:rsid w:val="00042C81"/>
    <w:rsid w:val="00050D53"/>
    <w:rsid w:val="00054422"/>
    <w:rsid w:val="00057643"/>
    <w:rsid w:val="00060396"/>
    <w:rsid w:val="0006183C"/>
    <w:rsid w:val="000709EE"/>
    <w:rsid w:val="00072628"/>
    <w:rsid w:val="00076353"/>
    <w:rsid w:val="00080C9B"/>
    <w:rsid w:val="00081171"/>
    <w:rsid w:val="00087031"/>
    <w:rsid w:val="00087A5A"/>
    <w:rsid w:val="00094086"/>
    <w:rsid w:val="000B27F2"/>
    <w:rsid w:val="000B6231"/>
    <w:rsid w:val="000C1832"/>
    <w:rsid w:val="000C1863"/>
    <w:rsid w:val="000C2D7C"/>
    <w:rsid w:val="000D1985"/>
    <w:rsid w:val="000D30A1"/>
    <w:rsid w:val="000D64D7"/>
    <w:rsid w:val="000E3395"/>
    <w:rsid w:val="000E34FC"/>
    <w:rsid w:val="000E5F0C"/>
    <w:rsid w:val="000F3065"/>
    <w:rsid w:val="00101F13"/>
    <w:rsid w:val="00105F88"/>
    <w:rsid w:val="00106D20"/>
    <w:rsid w:val="00111C21"/>
    <w:rsid w:val="00131439"/>
    <w:rsid w:val="00155CC0"/>
    <w:rsid w:val="001564D8"/>
    <w:rsid w:val="00160C7F"/>
    <w:rsid w:val="00160F3E"/>
    <w:rsid w:val="00163209"/>
    <w:rsid w:val="00165BFB"/>
    <w:rsid w:val="001807E1"/>
    <w:rsid w:val="001815B2"/>
    <w:rsid w:val="0018279D"/>
    <w:rsid w:val="0018392D"/>
    <w:rsid w:val="00184961"/>
    <w:rsid w:val="00191F3A"/>
    <w:rsid w:val="001A237A"/>
    <w:rsid w:val="001B0BC0"/>
    <w:rsid w:val="001B5703"/>
    <w:rsid w:val="001C727B"/>
    <w:rsid w:val="001C757A"/>
    <w:rsid w:val="001E07F8"/>
    <w:rsid w:val="001E7890"/>
    <w:rsid w:val="00203F63"/>
    <w:rsid w:val="00205949"/>
    <w:rsid w:val="002101CE"/>
    <w:rsid w:val="00213923"/>
    <w:rsid w:val="002156B7"/>
    <w:rsid w:val="00231073"/>
    <w:rsid w:val="00234D8D"/>
    <w:rsid w:val="00236378"/>
    <w:rsid w:val="002368F1"/>
    <w:rsid w:val="00240D2B"/>
    <w:rsid w:val="00241DF9"/>
    <w:rsid w:val="00242558"/>
    <w:rsid w:val="00243DA7"/>
    <w:rsid w:val="002455DE"/>
    <w:rsid w:val="0024640B"/>
    <w:rsid w:val="00250741"/>
    <w:rsid w:val="00252DF8"/>
    <w:rsid w:val="0025333E"/>
    <w:rsid w:val="002568AB"/>
    <w:rsid w:val="002712F7"/>
    <w:rsid w:val="00274687"/>
    <w:rsid w:val="00285EAE"/>
    <w:rsid w:val="002A1083"/>
    <w:rsid w:val="002B2A9B"/>
    <w:rsid w:val="002B4C5A"/>
    <w:rsid w:val="002C00C2"/>
    <w:rsid w:val="002C5CB0"/>
    <w:rsid w:val="002D1CFE"/>
    <w:rsid w:val="002D2F01"/>
    <w:rsid w:val="002D6A25"/>
    <w:rsid w:val="002E0BDE"/>
    <w:rsid w:val="002E466A"/>
    <w:rsid w:val="002E7325"/>
    <w:rsid w:val="002F24D8"/>
    <w:rsid w:val="002F467F"/>
    <w:rsid w:val="00303B65"/>
    <w:rsid w:val="0031590C"/>
    <w:rsid w:val="003216AD"/>
    <w:rsid w:val="0032189F"/>
    <w:rsid w:val="00322E24"/>
    <w:rsid w:val="00324597"/>
    <w:rsid w:val="00326035"/>
    <w:rsid w:val="00345F1A"/>
    <w:rsid w:val="00356BD5"/>
    <w:rsid w:val="003636E1"/>
    <w:rsid w:val="003707EC"/>
    <w:rsid w:val="00371296"/>
    <w:rsid w:val="003718C4"/>
    <w:rsid w:val="0037290B"/>
    <w:rsid w:val="00375AA9"/>
    <w:rsid w:val="0037603F"/>
    <w:rsid w:val="003948DC"/>
    <w:rsid w:val="003A0065"/>
    <w:rsid w:val="003A4B67"/>
    <w:rsid w:val="003B1276"/>
    <w:rsid w:val="003B2912"/>
    <w:rsid w:val="003B3C4A"/>
    <w:rsid w:val="003B59B8"/>
    <w:rsid w:val="003B6598"/>
    <w:rsid w:val="003D002E"/>
    <w:rsid w:val="003D4781"/>
    <w:rsid w:val="003D7651"/>
    <w:rsid w:val="003E3CB9"/>
    <w:rsid w:val="003F4A21"/>
    <w:rsid w:val="003F67DC"/>
    <w:rsid w:val="0040254E"/>
    <w:rsid w:val="004052E7"/>
    <w:rsid w:val="00410B78"/>
    <w:rsid w:val="00432A0B"/>
    <w:rsid w:val="00434560"/>
    <w:rsid w:val="00453EDF"/>
    <w:rsid w:val="004540F1"/>
    <w:rsid w:val="00456711"/>
    <w:rsid w:val="0046147F"/>
    <w:rsid w:val="004625FF"/>
    <w:rsid w:val="00475176"/>
    <w:rsid w:val="00480BE1"/>
    <w:rsid w:val="00480C9C"/>
    <w:rsid w:val="00490733"/>
    <w:rsid w:val="00497BE8"/>
    <w:rsid w:val="004A08BE"/>
    <w:rsid w:val="004A0BFF"/>
    <w:rsid w:val="004A1771"/>
    <w:rsid w:val="004A2DF2"/>
    <w:rsid w:val="004B114E"/>
    <w:rsid w:val="004B12C9"/>
    <w:rsid w:val="004B37BC"/>
    <w:rsid w:val="004B48AD"/>
    <w:rsid w:val="004C0FDE"/>
    <w:rsid w:val="004C1CC8"/>
    <w:rsid w:val="004C2E77"/>
    <w:rsid w:val="004C2F7E"/>
    <w:rsid w:val="004C5948"/>
    <w:rsid w:val="004D04BE"/>
    <w:rsid w:val="004D24DF"/>
    <w:rsid w:val="004E64F1"/>
    <w:rsid w:val="004F29A4"/>
    <w:rsid w:val="00510463"/>
    <w:rsid w:val="005114A8"/>
    <w:rsid w:val="00525399"/>
    <w:rsid w:val="00525B27"/>
    <w:rsid w:val="00527BAC"/>
    <w:rsid w:val="00546993"/>
    <w:rsid w:val="005469AF"/>
    <w:rsid w:val="00551112"/>
    <w:rsid w:val="00552B3C"/>
    <w:rsid w:val="00553332"/>
    <w:rsid w:val="00565706"/>
    <w:rsid w:val="005958D6"/>
    <w:rsid w:val="0059755D"/>
    <w:rsid w:val="005A0BA0"/>
    <w:rsid w:val="005A1406"/>
    <w:rsid w:val="005A2835"/>
    <w:rsid w:val="005B3F3D"/>
    <w:rsid w:val="005C3C70"/>
    <w:rsid w:val="005C5B72"/>
    <w:rsid w:val="005D0C3A"/>
    <w:rsid w:val="005D241D"/>
    <w:rsid w:val="005E7E9C"/>
    <w:rsid w:val="005F5334"/>
    <w:rsid w:val="006046B1"/>
    <w:rsid w:val="00616FBE"/>
    <w:rsid w:val="00617F03"/>
    <w:rsid w:val="006279B6"/>
    <w:rsid w:val="00631AF4"/>
    <w:rsid w:val="00637B8F"/>
    <w:rsid w:val="00644CCE"/>
    <w:rsid w:val="00652415"/>
    <w:rsid w:val="006646AB"/>
    <w:rsid w:val="00665C9E"/>
    <w:rsid w:val="006738DC"/>
    <w:rsid w:val="00674E49"/>
    <w:rsid w:val="0067664D"/>
    <w:rsid w:val="00676E92"/>
    <w:rsid w:val="00691E7A"/>
    <w:rsid w:val="006A36A2"/>
    <w:rsid w:val="006B6936"/>
    <w:rsid w:val="006B7949"/>
    <w:rsid w:val="006C10EA"/>
    <w:rsid w:val="006C71B4"/>
    <w:rsid w:val="006D0051"/>
    <w:rsid w:val="006D2F03"/>
    <w:rsid w:val="006D529A"/>
    <w:rsid w:val="006D58C3"/>
    <w:rsid w:val="006D6A17"/>
    <w:rsid w:val="007009DB"/>
    <w:rsid w:val="00711FA4"/>
    <w:rsid w:val="00717574"/>
    <w:rsid w:val="00727D0F"/>
    <w:rsid w:val="0073366A"/>
    <w:rsid w:val="00736FE7"/>
    <w:rsid w:val="00743142"/>
    <w:rsid w:val="0074362B"/>
    <w:rsid w:val="00750EF2"/>
    <w:rsid w:val="00752764"/>
    <w:rsid w:val="00752F53"/>
    <w:rsid w:val="00766629"/>
    <w:rsid w:val="0077581F"/>
    <w:rsid w:val="00785E12"/>
    <w:rsid w:val="0079024A"/>
    <w:rsid w:val="00790662"/>
    <w:rsid w:val="00790EFF"/>
    <w:rsid w:val="0079313E"/>
    <w:rsid w:val="007A1A42"/>
    <w:rsid w:val="007A2616"/>
    <w:rsid w:val="007A27FF"/>
    <w:rsid w:val="007A3537"/>
    <w:rsid w:val="007A631C"/>
    <w:rsid w:val="007B27EA"/>
    <w:rsid w:val="007B2AC2"/>
    <w:rsid w:val="007C49A8"/>
    <w:rsid w:val="007C5483"/>
    <w:rsid w:val="007C5E70"/>
    <w:rsid w:val="007D15EB"/>
    <w:rsid w:val="007D4228"/>
    <w:rsid w:val="007D7E52"/>
    <w:rsid w:val="007E71D9"/>
    <w:rsid w:val="007F1904"/>
    <w:rsid w:val="007F4302"/>
    <w:rsid w:val="007F79DB"/>
    <w:rsid w:val="0080104B"/>
    <w:rsid w:val="008040F5"/>
    <w:rsid w:val="00810827"/>
    <w:rsid w:val="00812130"/>
    <w:rsid w:val="00812A1F"/>
    <w:rsid w:val="00815834"/>
    <w:rsid w:val="008173E7"/>
    <w:rsid w:val="00821EA8"/>
    <w:rsid w:val="0082387F"/>
    <w:rsid w:val="00830A48"/>
    <w:rsid w:val="008440E8"/>
    <w:rsid w:val="00844D6F"/>
    <w:rsid w:val="008548F2"/>
    <w:rsid w:val="00854CA0"/>
    <w:rsid w:val="0085562F"/>
    <w:rsid w:val="008576F4"/>
    <w:rsid w:val="00857D1F"/>
    <w:rsid w:val="0086517A"/>
    <w:rsid w:val="008663EA"/>
    <w:rsid w:val="00867F2A"/>
    <w:rsid w:val="008726D1"/>
    <w:rsid w:val="008820C0"/>
    <w:rsid w:val="0089258E"/>
    <w:rsid w:val="00894806"/>
    <w:rsid w:val="008A4A49"/>
    <w:rsid w:val="008A66CA"/>
    <w:rsid w:val="008A6DF8"/>
    <w:rsid w:val="008A7BE8"/>
    <w:rsid w:val="008B0593"/>
    <w:rsid w:val="008C3ED3"/>
    <w:rsid w:val="008C74EE"/>
    <w:rsid w:val="008D4818"/>
    <w:rsid w:val="008D68CD"/>
    <w:rsid w:val="008E537A"/>
    <w:rsid w:val="008F1B34"/>
    <w:rsid w:val="008F701C"/>
    <w:rsid w:val="00906D1D"/>
    <w:rsid w:val="00911CB7"/>
    <w:rsid w:val="00936F49"/>
    <w:rsid w:val="00943CB5"/>
    <w:rsid w:val="00951B83"/>
    <w:rsid w:val="00952AD3"/>
    <w:rsid w:val="009658C5"/>
    <w:rsid w:val="009660A7"/>
    <w:rsid w:val="00966AAD"/>
    <w:rsid w:val="00970FCD"/>
    <w:rsid w:val="00975B71"/>
    <w:rsid w:val="00976FE2"/>
    <w:rsid w:val="0098110E"/>
    <w:rsid w:val="00983BD9"/>
    <w:rsid w:val="00993D97"/>
    <w:rsid w:val="009A7014"/>
    <w:rsid w:val="009A7235"/>
    <w:rsid w:val="009B7F4F"/>
    <w:rsid w:val="009C447D"/>
    <w:rsid w:val="009D1EA3"/>
    <w:rsid w:val="009D31DB"/>
    <w:rsid w:val="009D47B9"/>
    <w:rsid w:val="009D4B2C"/>
    <w:rsid w:val="009E7724"/>
    <w:rsid w:val="009F042E"/>
    <w:rsid w:val="00A01548"/>
    <w:rsid w:val="00A030D3"/>
    <w:rsid w:val="00A0421F"/>
    <w:rsid w:val="00A046A3"/>
    <w:rsid w:val="00A17FA8"/>
    <w:rsid w:val="00A20B96"/>
    <w:rsid w:val="00A20C1A"/>
    <w:rsid w:val="00A2431C"/>
    <w:rsid w:val="00A32CDA"/>
    <w:rsid w:val="00A37021"/>
    <w:rsid w:val="00A42110"/>
    <w:rsid w:val="00A43910"/>
    <w:rsid w:val="00A46FD8"/>
    <w:rsid w:val="00A5505F"/>
    <w:rsid w:val="00A60419"/>
    <w:rsid w:val="00A621F2"/>
    <w:rsid w:val="00A641CA"/>
    <w:rsid w:val="00A65373"/>
    <w:rsid w:val="00A65902"/>
    <w:rsid w:val="00A73AB1"/>
    <w:rsid w:val="00A7501C"/>
    <w:rsid w:val="00A91028"/>
    <w:rsid w:val="00A954EF"/>
    <w:rsid w:val="00A9604E"/>
    <w:rsid w:val="00AA1F55"/>
    <w:rsid w:val="00AA41F8"/>
    <w:rsid w:val="00AA6B9C"/>
    <w:rsid w:val="00AA7223"/>
    <w:rsid w:val="00AC537F"/>
    <w:rsid w:val="00AC54DB"/>
    <w:rsid w:val="00AC67C1"/>
    <w:rsid w:val="00AD7512"/>
    <w:rsid w:val="00AE3AEF"/>
    <w:rsid w:val="00AF0D28"/>
    <w:rsid w:val="00AF1315"/>
    <w:rsid w:val="00AF4F50"/>
    <w:rsid w:val="00AF5C88"/>
    <w:rsid w:val="00B0082F"/>
    <w:rsid w:val="00B009E3"/>
    <w:rsid w:val="00B02B90"/>
    <w:rsid w:val="00B06133"/>
    <w:rsid w:val="00B07DE5"/>
    <w:rsid w:val="00B12F07"/>
    <w:rsid w:val="00B24DFF"/>
    <w:rsid w:val="00B3211F"/>
    <w:rsid w:val="00B36FD0"/>
    <w:rsid w:val="00B4118C"/>
    <w:rsid w:val="00B57C3F"/>
    <w:rsid w:val="00B61166"/>
    <w:rsid w:val="00B61B26"/>
    <w:rsid w:val="00B650B2"/>
    <w:rsid w:val="00B711A8"/>
    <w:rsid w:val="00B746A9"/>
    <w:rsid w:val="00B7572E"/>
    <w:rsid w:val="00B85D5F"/>
    <w:rsid w:val="00B9175C"/>
    <w:rsid w:val="00B94656"/>
    <w:rsid w:val="00BA522B"/>
    <w:rsid w:val="00BB11DF"/>
    <w:rsid w:val="00BB19F4"/>
    <w:rsid w:val="00BB2015"/>
    <w:rsid w:val="00BC01FE"/>
    <w:rsid w:val="00BC1BFE"/>
    <w:rsid w:val="00BC642B"/>
    <w:rsid w:val="00BC7D92"/>
    <w:rsid w:val="00BD08FB"/>
    <w:rsid w:val="00BD416D"/>
    <w:rsid w:val="00BD4655"/>
    <w:rsid w:val="00BD687C"/>
    <w:rsid w:val="00BE4D3F"/>
    <w:rsid w:val="00BE7DF4"/>
    <w:rsid w:val="00BF02F3"/>
    <w:rsid w:val="00C0387C"/>
    <w:rsid w:val="00C12BF3"/>
    <w:rsid w:val="00C2312C"/>
    <w:rsid w:val="00C23A9C"/>
    <w:rsid w:val="00C35F10"/>
    <w:rsid w:val="00C3688D"/>
    <w:rsid w:val="00C3770B"/>
    <w:rsid w:val="00C42502"/>
    <w:rsid w:val="00C46FDE"/>
    <w:rsid w:val="00C51840"/>
    <w:rsid w:val="00C52092"/>
    <w:rsid w:val="00C575D7"/>
    <w:rsid w:val="00C62401"/>
    <w:rsid w:val="00C64BA6"/>
    <w:rsid w:val="00C6742D"/>
    <w:rsid w:val="00C72357"/>
    <w:rsid w:val="00C76FF9"/>
    <w:rsid w:val="00C7786D"/>
    <w:rsid w:val="00C85C6D"/>
    <w:rsid w:val="00C92276"/>
    <w:rsid w:val="00C96354"/>
    <w:rsid w:val="00C965EF"/>
    <w:rsid w:val="00CA52EA"/>
    <w:rsid w:val="00CA6637"/>
    <w:rsid w:val="00CB6415"/>
    <w:rsid w:val="00CC0F45"/>
    <w:rsid w:val="00CC21F3"/>
    <w:rsid w:val="00CC2C10"/>
    <w:rsid w:val="00CC61A2"/>
    <w:rsid w:val="00CC6F63"/>
    <w:rsid w:val="00CD75FE"/>
    <w:rsid w:val="00CE0FB7"/>
    <w:rsid w:val="00D00759"/>
    <w:rsid w:val="00D0320D"/>
    <w:rsid w:val="00D0473E"/>
    <w:rsid w:val="00D0647D"/>
    <w:rsid w:val="00D12369"/>
    <w:rsid w:val="00D12891"/>
    <w:rsid w:val="00D20DE9"/>
    <w:rsid w:val="00D313CB"/>
    <w:rsid w:val="00D323E6"/>
    <w:rsid w:val="00D36BC2"/>
    <w:rsid w:val="00D47084"/>
    <w:rsid w:val="00D47375"/>
    <w:rsid w:val="00D55723"/>
    <w:rsid w:val="00D61148"/>
    <w:rsid w:val="00D62C7A"/>
    <w:rsid w:val="00D70A2E"/>
    <w:rsid w:val="00D75BBC"/>
    <w:rsid w:val="00D95969"/>
    <w:rsid w:val="00DB01DF"/>
    <w:rsid w:val="00DC2102"/>
    <w:rsid w:val="00DD2550"/>
    <w:rsid w:val="00DD78A5"/>
    <w:rsid w:val="00DE55BE"/>
    <w:rsid w:val="00DE657E"/>
    <w:rsid w:val="00E01FBA"/>
    <w:rsid w:val="00E04C82"/>
    <w:rsid w:val="00E05336"/>
    <w:rsid w:val="00E064D8"/>
    <w:rsid w:val="00E129B0"/>
    <w:rsid w:val="00E22152"/>
    <w:rsid w:val="00E2240F"/>
    <w:rsid w:val="00E27035"/>
    <w:rsid w:val="00E27DF4"/>
    <w:rsid w:val="00E32CE4"/>
    <w:rsid w:val="00E54637"/>
    <w:rsid w:val="00E570A5"/>
    <w:rsid w:val="00E65029"/>
    <w:rsid w:val="00E6741C"/>
    <w:rsid w:val="00E718F5"/>
    <w:rsid w:val="00E77637"/>
    <w:rsid w:val="00E81A26"/>
    <w:rsid w:val="00E84A42"/>
    <w:rsid w:val="00E85FB4"/>
    <w:rsid w:val="00E86158"/>
    <w:rsid w:val="00E8731C"/>
    <w:rsid w:val="00E87B26"/>
    <w:rsid w:val="00E91902"/>
    <w:rsid w:val="00E9275F"/>
    <w:rsid w:val="00E93A1C"/>
    <w:rsid w:val="00EA10DF"/>
    <w:rsid w:val="00EB2BA3"/>
    <w:rsid w:val="00EB43EF"/>
    <w:rsid w:val="00EB4E18"/>
    <w:rsid w:val="00EC1759"/>
    <w:rsid w:val="00EC1FC1"/>
    <w:rsid w:val="00ED7924"/>
    <w:rsid w:val="00EF0CC0"/>
    <w:rsid w:val="00EF6ECF"/>
    <w:rsid w:val="00F02027"/>
    <w:rsid w:val="00F04490"/>
    <w:rsid w:val="00F07AA7"/>
    <w:rsid w:val="00F10A11"/>
    <w:rsid w:val="00F14F50"/>
    <w:rsid w:val="00F15B23"/>
    <w:rsid w:val="00F24195"/>
    <w:rsid w:val="00F25D0B"/>
    <w:rsid w:val="00F265AD"/>
    <w:rsid w:val="00F34CEA"/>
    <w:rsid w:val="00F40F23"/>
    <w:rsid w:val="00F43195"/>
    <w:rsid w:val="00F44CAF"/>
    <w:rsid w:val="00F5734A"/>
    <w:rsid w:val="00F61A2B"/>
    <w:rsid w:val="00F64772"/>
    <w:rsid w:val="00F65AD5"/>
    <w:rsid w:val="00F66137"/>
    <w:rsid w:val="00F667F2"/>
    <w:rsid w:val="00F71034"/>
    <w:rsid w:val="00F72335"/>
    <w:rsid w:val="00F83DD6"/>
    <w:rsid w:val="00F93860"/>
    <w:rsid w:val="00FA7A04"/>
    <w:rsid w:val="00FB54FE"/>
    <w:rsid w:val="00FC258E"/>
    <w:rsid w:val="00FC43E5"/>
    <w:rsid w:val="00FE1768"/>
    <w:rsid w:val="00FE1D62"/>
    <w:rsid w:val="00FF46F5"/>
    <w:rsid w:val="00FF484A"/>
    <w:rsid w:val="05D20445"/>
    <w:rsid w:val="087D5DB6"/>
    <w:rsid w:val="0A886FAC"/>
    <w:rsid w:val="0E69D332"/>
    <w:rsid w:val="1859821E"/>
    <w:rsid w:val="23266A77"/>
    <w:rsid w:val="24D702FA"/>
    <w:rsid w:val="2DCE8175"/>
    <w:rsid w:val="2F96B5DA"/>
    <w:rsid w:val="2FBEFF18"/>
    <w:rsid w:val="322C9CAC"/>
    <w:rsid w:val="44AF2BF0"/>
    <w:rsid w:val="47994A46"/>
    <w:rsid w:val="47B1F5A2"/>
    <w:rsid w:val="493AC0A4"/>
    <w:rsid w:val="5C30331F"/>
    <w:rsid w:val="5EA84BE4"/>
    <w:rsid w:val="672647B8"/>
    <w:rsid w:val="672D30E0"/>
    <w:rsid w:val="69ED64D5"/>
    <w:rsid w:val="6E229F8E"/>
    <w:rsid w:val="7C2C5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DC0D15"/>
  <w15:chartTrackingRefBased/>
  <w15:docId w15:val="{8996B90E-9B1C-A34A-AA3A-3FFD7C031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B01DF"/>
    <w:pPr>
      <w:spacing w:after="120" w:line="312" w:lineRule="auto"/>
    </w:pPr>
    <w:rPr>
      <w:rFonts w:ascii="Georgia" w:hAnsi="Georgia" w:eastAsia="Times New Roman" w:cs="Times New Roman"/>
      <w:color w:val="404040" w:themeColor="text1" w:themeTint="BF"/>
      <w:spacing w:val="2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0A11"/>
    <w:pPr>
      <w:keepNext/>
      <w:keepLines/>
      <w:spacing w:before="240" w:line="240" w:lineRule="auto"/>
      <w:outlineLvl w:val="0"/>
    </w:pPr>
    <w:rPr>
      <w:rFonts w:ascii="Tahoma" w:hAnsi="Tahoma" w:cs="Tahoma" w:eastAsiaTheme="majorEastAsia"/>
      <w:color w:val="005587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65AD"/>
    <w:pPr>
      <w:spacing w:before="240" w:after="180"/>
      <w:outlineLvl w:val="1"/>
    </w:pPr>
    <w:rPr>
      <w:rFonts w:ascii="Tahoma" w:hAnsi="Tahoma" w:cs="Tahoma"/>
      <w:color w:val="005587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265AD"/>
    <w:pPr>
      <w:outlineLvl w:val="2"/>
    </w:pPr>
    <w:rPr>
      <w:sz w:val="20"/>
      <w:szCs w:val="20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4CCE"/>
    <w:pPr>
      <w:outlineLvl w:val="3"/>
    </w:pPr>
    <w:rPr>
      <w:color w:val="00A9E0"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265AD"/>
    <w:pPr>
      <w:outlineLvl w:val="4"/>
    </w:pPr>
    <w:rPr>
      <w:rFonts w:ascii="Tahoma" w:hAnsi="Tahoma"/>
      <w:color w:val="005587"/>
      <w:szCs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F265AD"/>
    <w:rPr>
      <w:rFonts w:ascii="Tahoma" w:hAnsi="Tahoma" w:eastAsia="Times New Roman" w:cs="Tahoma"/>
      <w:color w:val="005587"/>
      <w:spacing w:val="2"/>
      <w:sz w:val="26"/>
      <w:szCs w:val="26"/>
    </w:rPr>
  </w:style>
  <w:style w:type="character" w:styleId="Heading1Char" w:customStyle="1">
    <w:name w:val="Heading 1 Char"/>
    <w:basedOn w:val="DefaultParagraphFont"/>
    <w:link w:val="Heading1"/>
    <w:uiPriority w:val="9"/>
    <w:rsid w:val="00F10A11"/>
    <w:rPr>
      <w:rFonts w:ascii="Tahoma" w:hAnsi="Tahoma" w:cs="Tahoma" w:eastAsiaTheme="majorEastAsia"/>
      <w:color w:val="005587"/>
      <w:spacing w:val="2"/>
      <w:sz w:val="42"/>
      <w:szCs w:val="42"/>
    </w:rPr>
  </w:style>
  <w:style w:type="character" w:styleId="Heading3Char" w:customStyle="1">
    <w:name w:val="Heading 3 Char"/>
    <w:basedOn w:val="DefaultParagraphFont"/>
    <w:link w:val="Heading3"/>
    <w:uiPriority w:val="9"/>
    <w:rsid w:val="00F265AD"/>
    <w:rPr>
      <w:rFonts w:ascii="Tahoma" w:hAnsi="Tahoma" w:eastAsia="Times New Roman" w:cs="Tahoma"/>
      <w:color w:val="005587"/>
      <w:spacing w:val="2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906D1D"/>
    <w:pPr>
      <w:numPr>
        <w:numId w:val="1"/>
      </w:numPr>
      <w:contextualSpacing/>
    </w:pPr>
    <w:rPr>
      <w:color w:val="3B3838" w:themeColor="background2" w:themeShade="40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906D1D"/>
    <w:rPr>
      <w:rFonts w:ascii="Georgia" w:hAnsi="Georgia" w:eastAsia="Times New Roman" w:cs="Times New Roman"/>
      <w:color w:val="3B3838" w:themeColor="background2" w:themeShade="40"/>
      <w:spacing w:val="2"/>
      <w:sz w:val="18"/>
    </w:rPr>
  </w:style>
  <w:style w:type="paragraph" w:styleId="Numbering" w:customStyle="1">
    <w:name w:val="Numbering"/>
    <w:basedOn w:val="ListParagraph"/>
    <w:qFormat/>
    <w:rsid w:val="00432A0B"/>
    <w:pPr>
      <w:numPr>
        <w:numId w:val="2"/>
      </w:numPr>
    </w:pPr>
    <w:rPr>
      <w:color w:val="000000" w:themeColor="text1"/>
      <w14:textFill>
        <w14:solidFill>
          <w14:schemeClr w14:val="tx1">
            <w14:lumMod w14:val="75000"/>
            <w14:lumOff w14:val="25000"/>
            <w14:lumMod w14:val="75000"/>
            <w14:lumOff w14:val="25000"/>
          </w14:schemeClr>
        </w14:solidFill>
      </w14:textFill>
    </w:rPr>
  </w:style>
  <w:style w:type="character" w:styleId="Heading4Char" w:customStyle="1">
    <w:name w:val="Heading 4 Char"/>
    <w:basedOn w:val="DefaultParagraphFont"/>
    <w:link w:val="Heading4"/>
    <w:uiPriority w:val="9"/>
    <w:rsid w:val="00644CCE"/>
    <w:rPr>
      <w:rFonts w:ascii="Tahoma" w:hAnsi="Tahoma" w:eastAsia="Times New Roman" w:cs="Tahoma"/>
      <w:color w:val="00A9E0"/>
      <w:sz w:val="18"/>
      <w:szCs w:val="18"/>
    </w:rPr>
  </w:style>
  <w:style w:type="paragraph" w:styleId="Style1" w:customStyle="1">
    <w:name w:val="Style1"/>
    <w:basedOn w:val="Normal"/>
    <w:qFormat/>
    <w:rsid w:val="000352D8"/>
    <w:pPr>
      <w:numPr>
        <w:numId w:val="3"/>
      </w:numPr>
      <w:ind w:left="714" w:hanging="357"/>
    </w:pPr>
  </w:style>
  <w:style w:type="paragraph" w:styleId="Header">
    <w:name w:val="header"/>
    <w:basedOn w:val="Normal"/>
    <w:link w:val="HeaderChar"/>
    <w:uiPriority w:val="99"/>
    <w:unhideWhenUsed/>
    <w:rsid w:val="000E34FC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0E34FC"/>
    <w:rPr>
      <w:rFonts w:ascii="Georgia" w:hAnsi="Georgia" w:eastAsia="Times New Roman" w:cs="Times New Roman"/>
      <w:color w:val="404040" w:themeColor="text1" w:themeTint="BF"/>
      <w:sz w:val="18"/>
    </w:rPr>
  </w:style>
  <w:style w:type="paragraph" w:styleId="Footer">
    <w:name w:val="footer"/>
    <w:basedOn w:val="Normal"/>
    <w:link w:val="FooterChar"/>
    <w:uiPriority w:val="99"/>
    <w:unhideWhenUsed/>
    <w:rsid w:val="000E34FC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0E34FC"/>
    <w:rPr>
      <w:rFonts w:ascii="Georgia" w:hAnsi="Georgia" w:eastAsia="Times New Roman" w:cs="Times New Roman"/>
      <w:color w:val="404040" w:themeColor="text1" w:themeTint="BF"/>
      <w:sz w:val="18"/>
    </w:rPr>
  </w:style>
  <w:style w:type="paragraph" w:styleId="Bullet-Green" w:customStyle="1">
    <w:name w:val="Bullet- Green"/>
    <w:basedOn w:val="ListParagraph"/>
    <w:qFormat/>
    <w:rsid w:val="00943CB5"/>
    <w:pPr>
      <w:numPr>
        <w:numId w:val="4"/>
      </w:numPr>
      <w:spacing w:after="80" w:line="288" w:lineRule="auto"/>
    </w:pPr>
    <w:rPr>
      <w:rFonts w:cs="Georgia"/>
      <w:color w:val="404040" w:themeColor="text1" w:themeTint="BF"/>
    </w:rPr>
  </w:style>
  <w:style w:type="character" w:styleId="PageNumber">
    <w:name w:val="page number"/>
    <w:basedOn w:val="DefaultParagraphFont"/>
    <w:uiPriority w:val="99"/>
    <w:semiHidden/>
    <w:unhideWhenUsed/>
    <w:rsid w:val="007F79DB"/>
  </w:style>
  <w:style w:type="character" w:styleId="Heading5Char" w:customStyle="1">
    <w:name w:val="Heading 5 Char"/>
    <w:basedOn w:val="DefaultParagraphFont"/>
    <w:link w:val="Heading5"/>
    <w:uiPriority w:val="9"/>
    <w:rsid w:val="00F265AD"/>
    <w:rPr>
      <w:rFonts w:ascii="Tahoma" w:hAnsi="Tahoma" w:eastAsia="Times New Roman" w:cs="Times New Roman"/>
      <w:color w:val="005587"/>
      <w:spacing w:val="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BE4D3F"/>
    <w:pPr>
      <w:spacing w:after="0" w:line="360" w:lineRule="auto"/>
      <w:contextualSpacing/>
    </w:pPr>
    <w:rPr>
      <w:rFonts w:ascii="Tahoma" w:hAnsi="Tahoma" w:cs="Times New Roman (Headings CS)" w:eastAsiaTheme="majorEastAsia"/>
      <w:color w:val="0076A8"/>
      <w:spacing w:val="0"/>
      <w:kern w:val="28"/>
      <w:sz w:val="2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E4D3F"/>
    <w:rPr>
      <w:rFonts w:ascii="Tahoma" w:hAnsi="Tahoma" w:cs="Times New Roman (Headings CS)" w:eastAsiaTheme="majorEastAsia"/>
      <w:color w:val="0076A8"/>
      <w:kern w:val="28"/>
      <w:sz w:val="26"/>
      <w:szCs w:val="56"/>
    </w:rPr>
  </w:style>
  <w:style w:type="table" w:styleId="GridTable1Light-Accent3">
    <w:name w:val="Grid Table 1 Light Accent 3"/>
    <w:basedOn w:val="TableNormal"/>
    <w:uiPriority w:val="46"/>
    <w:rsid w:val="00BE4D3F"/>
    <w:tblPr>
      <w:tblStyleRowBandSize w:val="1"/>
      <w:tblStyleColBandSize w:val="1"/>
      <w:tblBorders>
        <w:top w:val="single" w:color="DBDBDB" w:themeColor="accent3" w:themeTint="66" w:sz="4" w:space="0"/>
        <w:left w:val="single" w:color="DBDBDB" w:themeColor="accent3" w:themeTint="66" w:sz="4" w:space="0"/>
        <w:bottom w:val="single" w:color="DBDBDB" w:themeColor="accent3" w:themeTint="66" w:sz="4" w:space="0"/>
        <w:right w:val="single" w:color="DBDBDB" w:themeColor="accent3" w:themeTint="66" w:sz="4" w:space="0"/>
        <w:insideH w:val="single" w:color="DBDBDB" w:themeColor="accent3" w:themeTint="66" w:sz="4" w:space="0"/>
        <w:insideV w:val="single" w:color="DBDBDB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C9C9C9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9C9C9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F4F50"/>
    <w:pPr>
      <w:spacing w:after="0"/>
    </w:pPr>
    <w:rPr>
      <w:rFonts w:ascii="Times New Roman" w:hAnsi="Times New Roman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F4F50"/>
    <w:rPr>
      <w:rFonts w:ascii="Times New Roman" w:hAnsi="Times New Roman" w:eastAsia="Times New Roman" w:cs="Times New Roman"/>
      <w:color w:val="404040" w:themeColor="text1" w:themeTint="BF"/>
      <w:spacing w:val="2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9B7F4F"/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43142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7431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0463"/>
    <w:rPr>
      <w:color w:val="954F72" w:themeColor="followedHyperlink"/>
      <w:u w:val="single"/>
    </w:rPr>
  </w:style>
  <w:style w:type="table" w:styleId="TableGridLight">
    <w:name w:val="Grid Table Light"/>
    <w:basedOn w:val="TableNormal"/>
    <w:uiPriority w:val="40"/>
    <w:rsid w:val="00432A0B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TableGrid">
    <w:name w:val="Table Grid"/>
    <w:basedOn w:val="TableNormal"/>
    <w:uiPriority w:val="39"/>
    <w:rsid w:val="00432A0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rsid w:val="00432A0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432A0B"/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table" w:styleId="PlainTable1">
    <w:name w:val="Plain Table 1"/>
    <w:basedOn w:val="TableNormal"/>
    <w:uiPriority w:val="41"/>
    <w:rsid w:val="00432A0B"/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F0D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3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2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1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hyperlink" Target="https://www.lambtoncollege.ca/docs/default-source/international-education/student-policies/programs---international---student-policies---academic-scheduling.pdf?sfvrsn=96e95a4_1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9CE0668C70704296AEAF371B083F25" ma:contentTypeVersion="6" ma:contentTypeDescription="Create a new document." ma:contentTypeScope="" ma:versionID="279935b15c55aafe256eb30603ac7520">
  <xsd:schema xmlns:xsd="http://www.w3.org/2001/XMLSchema" xmlns:xs="http://www.w3.org/2001/XMLSchema" xmlns:p="http://schemas.microsoft.com/office/2006/metadata/properties" xmlns:ns2="33119b2f-15b9-4f10-abac-5781bdf62b21" xmlns:ns3="d6e57593-a126-47a9-80cc-9994106365aa" targetNamespace="http://schemas.microsoft.com/office/2006/metadata/properties" ma:root="true" ma:fieldsID="681a6b0c74da8a68c088e70d68b0a468" ns2:_="" ns3:_="">
    <xsd:import namespace="33119b2f-15b9-4f10-abac-5781bdf62b21"/>
    <xsd:import namespace="d6e57593-a126-47a9-80cc-9994106365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19b2f-15b9-4f10-abac-5781bdf62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e57593-a126-47a9-80cc-9994106365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6e57593-a126-47a9-80cc-9994106365aa">
      <UserInfo>
        <DisplayName>Katia Regina Benedetti Zertus</DisplayName>
        <AccountId>2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9C65F4-D713-4AB7-9E42-408EFA716ED1}"/>
</file>

<file path=customXml/itemProps2.xml><?xml version="1.0" encoding="utf-8"?>
<ds:datastoreItem xmlns:ds="http://schemas.openxmlformats.org/officeDocument/2006/customXml" ds:itemID="{6D3BD48B-2278-4096-B4C6-C82B9372B00A}">
  <ds:schemaRefs>
    <ds:schemaRef ds:uri="http://schemas.microsoft.com/office/2006/metadata/properties"/>
    <ds:schemaRef ds:uri="http://schemas.microsoft.com/office/infopath/2007/PartnerControls"/>
    <ds:schemaRef ds:uri="d6e57593-a126-47a9-80cc-9994106365aa"/>
  </ds:schemaRefs>
</ds:datastoreItem>
</file>

<file path=customXml/itemProps3.xml><?xml version="1.0" encoding="utf-8"?>
<ds:datastoreItem xmlns:ds="http://schemas.openxmlformats.org/officeDocument/2006/customXml" ds:itemID="{6FFEB64A-60B2-43C3-83A7-62A3EF69773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ssica Spencer</dc:creator>
  <keywords/>
  <dc:description/>
  <lastModifiedBy>Ruth Drewitt</lastModifiedBy>
  <revision>3</revision>
  <lastPrinted>2018-10-10T14:37:00.0000000Z</lastPrinted>
  <dcterms:created xsi:type="dcterms:W3CDTF">2024-02-26T14:04:00.0000000Z</dcterms:created>
  <dcterms:modified xsi:type="dcterms:W3CDTF">2024-06-06T20:27:23.1303263Z</dcterms:modified>
</coreProperties>
</file>

<file path=docProps/custom.xml><?xml version="1.0" encoding="utf-8"?>
<Properties xmlns:vt="http://schemas.openxmlformats.org/officeDocument/2006/docPropsVTypes" xmlns="http://schemas.openxmlformats.org/officeDocument/2006/custom-properties">
  <property fmtid="{D5CDD505-2E9C-101B-9397-08002B2CF9AE}" pid="2" name="ContentTypeId">
    <vt:lpwstr>0x010100A69CE0668C70704296AEAF371B083F25</vt:lpwstr>
  </property>
  <property fmtid="{D5CDD505-2E9C-101B-9397-08002B2CF9AE}" pid="3" name="GrammarlyDocumentId">
    <vt:lpwstr>2833ec0372eefaebe8832795350f70548d618df6512a4a3dd0b59bd1f7722581</vt:lpwstr>
  </property>
  <property fmtid="{D5CDD505-2E9C-101B-9397-08002B2CF9AE}" pid="4" name="MSIP_Label_8b2f352f-1426-4c06-b37f-b45354dc6e14_Enabled">
    <vt:lpwstr>True</vt:lpwstr>
  </property>
  <property fmtid="{D5CDD505-2E9C-101B-9397-08002B2CF9AE}" pid="5" name="MSIP_Label_8b2f352f-1426-4c06-b37f-b45354dc6e14_SiteId">
    <vt:lpwstr>b6417cd0-1f73-4471-9a39-20953822a34a</vt:lpwstr>
  </property>
  <property fmtid="{D5CDD505-2E9C-101B-9397-08002B2CF9AE}" pid="6" name="MSIP_Label_8b2f352f-1426-4c06-b37f-b45354dc6e14_SetDate">
    <vt:lpwstr>2024-03-17T06:21:48Z</vt:lpwstr>
  </property>
  <property fmtid="{D5CDD505-2E9C-101B-9397-08002B2CF9AE}" pid="7" name="MSIP_Label_8b2f352f-1426-4c06-b37f-b45354dc6e14_Name">
    <vt:lpwstr>Sensitive</vt:lpwstr>
  </property>
  <property fmtid="{D5CDD505-2E9C-101B-9397-08002B2CF9AE}" pid="8" name="MSIP_Label_8b2f352f-1426-4c06-b37f-b45354dc6e14_ActionId">
    <vt:lpwstr>444b9b34-0f70-40b3-8697-88339ee6cc8a</vt:lpwstr>
  </property>
  <property fmtid="{D5CDD505-2E9C-101B-9397-08002B2CF9AE}" pid="9" name="MSIP_Label_8b2f352f-1426-4c06-b37f-b45354dc6e14_Removed">
    <vt:lpwstr>False</vt:lpwstr>
  </property>
  <property fmtid="{D5CDD505-2E9C-101B-9397-08002B2CF9AE}" pid="10" name="MSIP_Label_8b2f352f-1426-4c06-b37f-b45354dc6e14_Extended_MSFT_Method">
    <vt:lpwstr>Standard</vt:lpwstr>
  </property>
  <property fmtid="{D5CDD505-2E9C-101B-9397-08002B2CF9AE}" pid="11" name="Sensitivity">
    <vt:lpwstr>Sensitive</vt:lpwstr>
  </property>
</Properties>
</file>